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041BD" w14:textId="77777777" w:rsidR="00250E3D" w:rsidRPr="00F95ED8" w:rsidRDefault="00250E3D" w:rsidP="00F95ED8">
      <w:pPr>
        <w:pStyle w:val="Heading5"/>
      </w:pPr>
      <w:bookmarkStart w:id="0" w:name="_Toc107514296"/>
      <w:bookmarkStart w:id="1" w:name="_Toc107998895"/>
      <w:bookmarkStart w:id="2" w:name="_Toc108822464"/>
      <w:r w:rsidRPr="00F95ED8">
        <w:t>Appendix A</w:t>
      </w:r>
      <w:bookmarkEnd w:id="0"/>
      <w:bookmarkEnd w:id="1"/>
      <w:bookmarkEnd w:id="2"/>
    </w:p>
    <w:p w14:paraId="2A66BBA4" w14:textId="77777777" w:rsidR="00250E3D" w:rsidRPr="00E43F2B" w:rsidRDefault="00250E3D" w:rsidP="00FC672C">
      <w:pPr>
        <w:rPr>
          <w:szCs w:val="26"/>
          <w:lang w:val="en-GB"/>
        </w:rPr>
      </w:pPr>
      <w:bookmarkStart w:id="3" w:name="_Toc101765751"/>
      <w:r w:rsidRPr="00E43F2B">
        <w:rPr>
          <w:szCs w:val="26"/>
          <w:lang w:val="en-GB"/>
        </w:rPr>
        <w:t>TEST SYSTEMS</w:t>
      </w:r>
      <w:bookmarkEnd w:id="3"/>
    </w:p>
    <w:p w14:paraId="42393D19" w14:textId="77777777" w:rsidR="00250E3D" w:rsidRPr="00E43F2B" w:rsidRDefault="00250E3D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28E9BC9A" w14:textId="77777777" w:rsidR="00250E3D" w:rsidRPr="00E43F2B" w:rsidRDefault="00250E3D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29F53597" w14:textId="77777777" w:rsidR="00250E3D" w:rsidRPr="00E43F2B" w:rsidRDefault="00250E3D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66CE14B3">
          <v:group id="_x0000_s12755" style="width:359.55pt;height:282.25pt;mso-position-horizontal-relative:char;mso-position-vertical-relative:line" coordorigin="3399,4445" coordsize="4320,3240">
            <v:group id="_x0000_s12756" style="position:absolute;left:3399;top:4445;width:4320;height:3240" coordorigin="3399,4445" coordsize="4320,3240">
              <v:group id="_x0000_s12757" style="position:absolute;left:3399;top:4445;width:4320;height:3240" coordorigin="3399,4445" coordsize="4320,3240">
                <v:group id="_x0000_s12758" style="position:absolute;left:3399;top:4445;width:4320;height:3240" coordorigin="3399,4445" coordsize="4320,3240">
                  <v:rect id="_x0000_s12759" style="position:absolute;left:6959;top:6305;width:182;height:177" filled="f" stroked="f">
                    <v:textbox style="mso-next-textbox:#_x0000_s12759" inset="0,0,0,0">
                      <w:txbxContent>
                        <w:p w14:paraId="2896D073" w14:textId="77777777" w:rsidR="00250E3D" w:rsidRPr="00B5565F" w:rsidRDefault="00250E3D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12760" style="position:absolute;left:3399;top:4445;width:4320;height:3240" coordorigin="3399,4445" coordsize="4320,3240">
                    <v:rect id="_x0000_s12761" style="position:absolute;left:6749;top:4459;width:182;height:177" filled="f" stroked="f">
                      <v:textbox style="mso-next-textbox:#_x0000_s12761" inset="0,0,0,0">
                        <w:txbxContent>
                          <w:p w14:paraId="3CC79189" w14:textId="77777777" w:rsidR="00250E3D" w:rsidRPr="00B5565F" w:rsidRDefault="00250E3D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12762" style="position:absolute;left:3399;top:4445;width:4320;height:3240" coordorigin="3399,4445" coordsize="4320,3240">
                      <v:group id="_x0000_s12763" style="position:absolute;left:3399;top:4445;width:4320;height:3240" coordorigin="3399,4445" coordsize="4320,3240">
                        <v:group id="_x0000_s12764" style="position:absolute;left:3399;top:4445;width:4320;height:3240" coordorigin="3399,4445" coordsize="4320,3240">
                          <v:group id="_x0000_s12765" style="position:absolute;left:3399;top:4445;width:4320;height:3240" coordorigin="3399,4445" coordsize="4320,3240">
                            <v:group id="_x0000_s12766" style="position:absolute;left:3399;top:4445;width:4320;height:3240" coordorigin="3399,4445" coordsize="4320,3240">
                              <v:group id="_x0000_s12767" style="position:absolute;left:3399;top:4445;width:4320;height:3240" coordorigin="3399,4445" coordsize="4320,3240">
                                <v:group id="_x0000_s12768" style="position:absolute;left:3399;top:4445;width:4320;height:3240" coordorigin="3399,4445" coordsize="4320,3240">
                                  <v:group id="_x0000_s12769" style="position:absolute;left:3399;top:4445;width:4320;height:3240" coordorigin="3399,4445" coordsize="4320,3240">
                                    <v:group id="_x0000_s12770" style="position:absolute;left:3399;top:4445;width:4320;height:3240" coordorigin="3399,4445" coordsize="4320,3240">
                                      <v:group id="_x0000_s12771" style="position:absolute;left:3399;top:4445;width:4320;height:3240" coordorigin="3399,4445" coordsize="4320,3240">
                                        <v:group id="_x0000_s12772" style="position:absolute;left:3399;top:4445;width:4320;height:3240" coordorigin="3399,4445" coordsize="4320,3240">
                                          <v:group id="_x0000_s12773" style="position:absolute;left:3399;top:4445;width:4320;height:3240" coordorigin="3399,4445" coordsize="4320,3240">
                                            <v:group id="_x0000_s12774" style="position:absolute;left:3399;top:4445;width:4320;height:3240" coordorigin="3399,4445" coordsize="4320,3240">
                                              <v:group id="_x0000_s12775" style="position:absolute;left:3399;top:4445;width:4320;height:3240" coordorigin="3399,4445" coordsize="4320,3240">
                                                <v:group id="_x0000_s12776" style="position:absolute;left:3399;top:4445;width:4320;height:3240" coordorigin="3399,4445" coordsize="4320,3240">
                                                  <v:group id="_x0000_s12777" style="position:absolute;left:3399;top:4445;width:4320;height:3240" coordorigin="3399,4445" coordsize="4320,3240">
                                                    <v:group id="_x0000_s12778" style="position:absolute;left:3399;top:4459;width:4320;height:3226" coordorigin="3399,4459" coordsize="4320,3226">
                                                      <v:group id="_x0000_s12779" style="position:absolute;left:3399;top:4636;width:4320;height:3049" coordorigin="3399,4636" coordsize="4320,3049">
                                                        <v:group id="_x0000_s12780" style="position:absolute;left:3399;top:4636;width:4320;height:3049" coordorigin="3399,4636" coordsize="4320,3049">
                                                          <v:group id="_x0000_s12781" style="position:absolute;left:3399;top:4636;width:4320;height:3049" coordorigin="3399,4636" coordsize="4320,3049">
                                                            <v:group id="_x0000_s12782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12783" type="#_x0000_t32" style="position:absolute;left:4046;top:3858;width:410;height:0" o:connectortype="straight" strokeweight="1.5pt"/>
                                                              <v:shape id="_x0000_s12784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785" style="position:absolute;left:6082;top:4636;width:95;height:537" coordorigin="3820,6427" coordsize="98,610">
                                                              <v:shape id="_x0000_s12786" type="#_x0000_t32" style="position:absolute;left:3820;top:6427;width:1;height:493" o:connectortype="straight" strokeweight="1.5pt"/>
                                                              <v:shape id="_x0000_s12787" type="#_x0000_t32" style="position:absolute;left:3820;top:6821;width:94;height:0" o:connectortype="straight"/>
                                                              <v:shape id="_x0000_s12788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2789" type="#_x0000_t32" style="position:absolute;left:5713;top:5577;width:142;height:0" o:connectortype="straight"/>
                                                            <v:shape id="_x0000_s12790" type="#_x0000_t32" style="position:absolute;left:5855;top:4888;width:0;height:689;flip:y" o:connectortype="straight"/>
                                                            <v:shape id="_x0000_s12791" type="#_x0000_t32" style="position:absolute;left:5855;top:4888;width:992;height:0" o:connectortype="straight"/>
                                                            <v:group id="_x0000_s12792" style="position:absolute;left:6453;top:4636;width:94;height:537" coordorigin="3820,6427" coordsize="98,610">
                                                              <v:shape id="_x0000_s12793" type="#_x0000_t32" style="position:absolute;left:3820;top:6427;width:1;height:493" o:connectortype="straight" strokeweight="1.5pt"/>
                                                              <v:shape id="_x0000_s12794" type="#_x0000_t32" style="position:absolute;left:3820;top:6821;width:94;height:0" o:connectortype="straight"/>
                                                              <v:shape id="_x0000_s12795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796" style="position:absolute;left:6845;top:4650;width:84;height:523" coordorigin="3820,6427" coordsize="98,610">
                                                              <v:shape id="_x0000_s12797" type="#_x0000_t32" style="position:absolute;left:3820;top:6427;width:1;height:493" o:connectortype="straight" strokeweight="1.5pt"/>
                                                              <v:shape id="_x0000_s12798" type="#_x0000_t32" style="position:absolute;left:3820;top:6821;width:94;height:0" o:connectortype="straight"/>
                                                              <v:shape id="_x0000_s12799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800" style="position:absolute;left:7192;top:7126;width:94;height:493" coordorigin="3820,6427" coordsize="98,610">
                                                              <v:shape id="_x0000_s12801" type="#_x0000_t32" style="position:absolute;left:3820;top:6427;width:1;height:493" o:connectortype="straight" strokeweight="1.5pt"/>
                                                              <v:shape id="_x0000_s12802" type="#_x0000_t32" style="position:absolute;left:3820;top:6821;width:94;height:0" o:connectortype="straight"/>
                                                              <v:shape id="_x0000_s12803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804" style="position:absolute;left:7607;top:7126;width:94;height:493" coordorigin="3820,6427" coordsize="98,610">
                                                              <v:shape id="_x0000_s12805" type="#_x0000_t32" style="position:absolute;left:3820;top:6427;width:1;height:493" o:connectortype="straight" strokeweight="1.5pt"/>
                                                              <v:shape id="_x0000_s12806" type="#_x0000_t32" style="position:absolute;left:3820;top:6821;width:94;height:0" o:connectortype="straight"/>
                                                              <v:shape id="_x0000_s12807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2808" type="#_x0000_t32" style="position:absolute;left:6732;top:5936;width:113;height:0;flip:x" o:connectortype="straight"/>
                                                            <v:shape id="_x0000_s12809" type="#_x0000_t32" style="position:absolute;left:6731;top:5927;width:1;height:1387;flip:x" o:connectortype="straight"/>
                                                            <v:shape id="_x0000_s12810" type="#_x0000_t32" style="position:absolute;left:6731;top:7314;width:862;height:0" o:connectortype="straight"/>
                                                            <v:group id="_x0000_s12811" style="position:absolute;left:6582;top:6794;width:357;height:240" coordorigin="4046,3858" coordsize="410,240">
                                                              <v:shape id="_x0000_s12812" type="#_x0000_t32" style="position:absolute;left:4046;top:3858;width:410;height:0" o:connectortype="straight" strokeweight="1.5pt"/>
                                                              <v:shape id="_x0000_s12813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814" style="position:absolute;left:3399;top:4652;width:4320;height:3033" coordorigin="3399,4652" coordsize="4320,3033">
                                                              <v:group id="_x0000_s12815" style="position:absolute;left:6210;top:7160;width:84;height:493" coordorigin="4046,4211" coordsize="94,610">
                                                                <v:shape id="_x0000_s12816" type="#_x0000_t32" style="position:absolute;left:4130;top:4211;width:1;height:493" o:connectortype="straight" strokeweight="1.5pt"/>
                                                                <v:shape id="_x0000_s12817" type="#_x0000_t32" style="position:absolute;left:4046;top:4605;width:94;height:0" o:connectortype="straight"/>
                                                                <v:shape id="_x0000_s1281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819" style="position:absolute;left:3399;top:5330;width:3536;height:822" coordorigin="3339,6234" coordsize="3946,822">
                                                                <v:rect id="_x0000_s12820" style="position:absolute;left:7096;top:6262;width:182;height:177" filled="f" stroked="f">
                                                                  <v:textbox style="mso-next-textbox:#_x0000_s12820" inset="0,0,0,0">
                                                                    <w:txbxContent>
                                                                      <w:p w14:paraId="4F2712BB" w14:textId="77777777" w:rsidR="00250E3D" w:rsidRPr="00B5565F" w:rsidRDefault="00250E3D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12821" style="position:absolute;left:3339;top:6234;width:3946;height:822" coordorigin="3339,6234" coordsize="3946,822">
                                                                  <v:rect id="_x0000_s12822" style="position:absolute;left:6687;top:6264;width:182;height:177" filled="f" stroked="f">
                                                                    <v:textbox style="mso-next-textbox:#_x0000_s12822" inset="0,0,0,0">
                                                                      <w:txbxContent>
                                                                        <w:p w14:paraId="2906613C" w14:textId="77777777" w:rsidR="00250E3D" w:rsidRPr="00B5565F" w:rsidRDefault="00250E3D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12823" style="position:absolute;left:3339;top:6234;width:3946;height:822" coordorigin="3339,6234" coordsize="3946,822">
                                                                    <v:rect id="_x0000_s12824" style="position:absolute;left:6257;top:6262;width:182;height:177" filled="f" stroked="f">
                                                                      <v:textbox style="mso-next-textbox:#_x0000_s12824" inset="0,0,0,0">
                                                                        <w:txbxContent>
                                                                          <w:p w14:paraId="74CCF157" w14:textId="77777777" w:rsidR="00250E3D" w:rsidRPr="00B5565F" w:rsidRDefault="00250E3D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12825" style="position:absolute;left:3339;top:6234;width:3946;height:822" coordorigin="3339,6234" coordsize="3946,822">
                                                                      <v:rect id="_x0000_s12826" style="position:absolute;left:5816;top:6262;width:182;height:177" filled="f" stroked="f">
                                                                        <v:textbox style="mso-next-textbox:#_x0000_s12826" inset="0,0,0,0">
                                                                          <w:txbxContent>
                                                                            <w:p w14:paraId="75539FCC" w14:textId="77777777" w:rsidR="00250E3D" w:rsidRPr="00B5565F" w:rsidRDefault="00250E3D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12827" style="position:absolute;left:3339;top:6234;width:3946;height:822" coordorigin="3339,6234" coordsize="3946,822">
                                                                        <v:rect id="_x0000_s12828" style="position:absolute;left:5405;top:6248;width:182;height:177" filled="f" stroked="f">
                                                                          <v:textbox style="mso-next-textbox:#_x0000_s12828" inset="0,0,0,0">
                                                                            <w:txbxContent>
                                                                              <w:p w14:paraId="2426456E" w14:textId="77777777" w:rsidR="00250E3D" w:rsidRPr="00B5565F" w:rsidRDefault="00250E3D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12829" style="position:absolute;left:3339;top:6234;width:3946;height:822" coordorigin="3339,6234" coordsize="3946,822">
                                                                          <v:rect id="_x0000_s12830" style="position:absolute;left:4986;top:6248;width:182;height:177" filled="f" stroked="f">
                                                                            <v:textbox style="mso-next-textbox:#_x0000_s12830" inset="0,0,0,0">
                                                                              <w:txbxContent>
                                                                                <w:p w14:paraId="6B424B39" w14:textId="77777777" w:rsidR="00250E3D" w:rsidRPr="00B5565F" w:rsidRDefault="00250E3D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12831" style="position:absolute;left:3339;top:6234;width:3946;height:822" coordorigin="3339,6234" coordsize="3946,822">
                                                                            <v:rect id="_x0000_s12832" style="position:absolute;left:4564;top:6250;width:182;height:177" filled="f" stroked="f">
                                                                              <v:textbox style="mso-next-textbox:#_x0000_s12832" inset="0,0,0,0">
                                                                                <w:txbxContent>
                                                                                  <w:p w14:paraId="694CC7BC" w14:textId="77777777" w:rsidR="00250E3D" w:rsidRPr="00B5565F" w:rsidRDefault="00250E3D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12833" style="position:absolute;left:3339;top:6234;width:3946;height:822" coordorigin="3339,6234" coordsize="3946,822">
                                                                              <v:rect id="_x0000_s12834" style="position:absolute;left:4141;top:6234;width:182;height:177" filled="f" stroked="f">
                                                                                <v:textbox style="mso-next-textbox:#_x0000_s12834" inset="0,0,0,0">
                                                                                  <w:txbxContent>
                                                                                    <w:p w14:paraId="41976538" w14:textId="77777777" w:rsidR="00250E3D" w:rsidRPr="00B5565F" w:rsidRDefault="00250E3D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12835" style="position:absolute;left:3339;top:6241;width:3946;height:815" coordorigin="3339,6241" coordsize="3946,815">
                                                                                <v:rect id="_x0000_s12836" style="position:absolute;left:3736;top:6241;width:182;height:177" filled="f" stroked="f">
                                                                                  <v:textbox style="mso-next-textbox:#_x0000_s12836" inset="0,0,0,0">
                                                                                    <w:txbxContent>
                                                                                      <w:p w14:paraId="6812DABA" w14:textId="77777777" w:rsidR="00250E3D" w:rsidRPr="00B5565F" w:rsidRDefault="00250E3D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12837" style="position:absolute;left:3339;top:6241;width:3946;height:815" coordorigin="3339,6241" coordsize="3946,815">
                                                                                  <v:rect id="_x0000_s12838" style="position:absolute;left:3353;top:6241;width:182;height:177" filled="f" stroked="f">
                                                                                    <v:textbox style="mso-next-textbox:#_x0000_s12838" inset="0,0,0,0">
                                                                                      <w:txbxContent>
                                                                                        <w:p w14:paraId="365DF30E" w14:textId="77777777" w:rsidR="00250E3D" w:rsidRPr="00B5565F" w:rsidRDefault="00250E3D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12839" style="position:absolute;left:3339;top:6427;width:3946;height:629" coordorigin="3339,6427" coordsize="3946,629">
                                                                                    <v:group id="_x0000_s12840" style="position:absolute;left:3339;top:6427;width:3552;height:624" coordorigin="3339,6427" coordsize="3552,624">
                                                                                      <v:group id="_x0000_s12841" style="position:absolute;left:3339;top:6427;width:3455;height:622" coordorigin="3339,6427" coordsize="3455,622">
                                                                                        <v:rect id="_x0000_s12842" style="position:absolute;left:3339;top:6481;width:273;height:340">
                                                                                          <v:textbox style="mso-next-textbox:#_x0000_s12842">
                                                                                            <w:txbxContent>
                                                                                              <w:p w14:paraId="4D421FA0" w14:textId="77777777" w:rsidR="00250E3D" w:rsidRPr="006A3A4D" w:rsidRDefault="00250E3D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12843" type="#_x0000_t32" style="position:absolute;left:3612;top:6643;width:3182;height:0" o:connectortype="straight"/>
                                                                                        <v:group id="_x0000_s12844" style="position:absolute;left:3820;top:6427;width:98;height:610" coordorigin="3820,6427" coordsize="98,610">
                                                                                          <v:shape id="_x0000_s12845" type="#_x0000_t32" style="position:absolute;left:3820;top:6427;width:1;height:493" o:connectortype="straight" strokeweight="1.5pt"/>
                                                                                          <v:shape id="_x0000_s12846" type="#_x0000_t32" style="position:absolute;left:3820;top:6821;width:94;height:0" o:connectortype="straight"/>
                                                                                          <v:shape id="_x0000_s12847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848" style="position:absolute;left:4229;top:6427;width:98;height:610" coordorigin="3820,6427" coordsize="98,610">
                                                                                          <v:shape id="_x0000_s12849" type="#_x0000_t32" style="position:absolute;left:3820;top:6427;width:1;height:493" o:connectortype="straight" strokeweight="1.5pt"/>
                                                                                          <v:shape id="_x0000_s12850" type="#_x0000_t32" style="position:absolute;left:3820;top:6821;width:94;height:0" o:connectortype="straight"/>
                                                                                          <v:shape id="_x0000_s1285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852" style="position:absolute;left:4652;top:6437;width:98;height:610" coordorigin="3820,6427" coordsize="98,610">
                                                                                          <v:shape id="_x0000_s12853" type="#_x0000_t32" style="position:absolute;left:3820;top:6427;width:1;height:493" o:connectortype="straight" strokeweight="1.5pt"/>
                                                                                          <v:shape id="_x0000_s12854" type="#_x0000_t32" style="position:absolute;left:3820;top:6821;width:94;height:0" o:connectortype="straight"/>
                                                                                          <v:shape id="_x0000_s12855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856" style="position:absolute;left:5074;top:6437;width:98;height:610" coordorigin="3820,6427" coordsize="98,610">
                                                                                          <v:shape id="_x0000_s12857" type="#_x0000_t32" style="position:absolute;left:3820;top:6427;width:1;height:493" o:connectortype="straight" strokeweight="1.5pt"/>
                                                                                          <v:shape id="_x0000_s12858" type="#_x0000_t32" style="position:absolute;left:3820;top:6821;width:94;height:0" o:connectortype="straight"/>
                                                                                          <v:shape id="_x0000_s12859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860" style="position:absolute;left:5501;top:6437;width:98;height:610" coordorigin="3820,6427" coordsize="98,610">
                                                                                          <v:shape id="_x0000_s12861" type="#_x0000_t32" style="position:absolute;left:3820;top:6427;width:1;height:493" o:connectortype="straight" strokeweight="1.5pt"/>
                                                                                          <v:shape id="_x0000_s12862" type="#_x0000_t32" style="position:absolute;left:3820;top:6821;width:94;height:0" o:connectortype="straight"/>
                                                                                          <v:shape id="_x0000_s12863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864" style="position:absolute;left:5920;top:6437;width:98;height:610" coordorigin="3820,6427" coordsize="98,610">
                                                                                          <v:shape id="_x0000_s12865" type="#_x0000_t32" style="position:absolute;left:3820;top:6427;width:1;height:493" o:connectortype="straight" strokeweight="1.5pt"/>
                                                                                          <v:shape id="_x0000_s12866" type="#_x0000_t32" style="position:absolute;left:3820;top:6821;width:94;height:0" o:connectortype="straight"/>
                                                                                          <v:shape id="_x0000_s12867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868" style="position:absolute;left:6359;top:6439;width:98;height:610" coordorigin="3820,6427" coordsize="98,610">
                                                                                          <v:shape id="_x0000_s12869" type="#_x0000_t32" style="position:absolute;left:3820;top:6427;width:1;height:493" o:connectortype="straight" strokeweight="1.5pt"/>
                                                                                          <v:shape id="_x0000_s12870" type="#_x0000_t32" style="position:absolute;left:3820;top:6821;width:94;height:0" o:connectortype="straight"/>
                                                                                          <v:shape id="_x0000_s1287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12872" style="position:absolute;left:6793;top:6441;width:98;height:610" coordorigin="3820,6427" coordsize="98,610">
                                                                                        <v:shape id="_x0000_s12873" type="#_x0000_t32" style="position:absolute;left:3820;top:6427;width:1;height:493" o:connectortype="straight" strokeweight="1.5pt"/>
                                                                                        <v:shape id="_x0000_s12874" type="#_x0000_t32" style="position:absolute;left:3820;top:6821;width:94;height:0" o:connectortype="straight"/>
                                                                                        <v:shape id="_x0000_s12875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12876" style="position:absolute;left:7187;top:6446;width:98;height:610" coordorigin="3820,6427" coordsize="98,610">
                                                                                      <v:shape id="_x0000_s12877" type="#_x0000_t32" style="position:absolute;left:3820;top:6427;width:1;height:493" o:connectortype="straight" strokeweight="1.5pt"/>
                                                                                      <v:shape id="_x0000_s12878" type="#_x0000_t32" style="position:absolute;left:3820;top:6821;width:94;height:0" o:connectortype="straight"/>
                                                                                      <v:shape id="_x0000_s12879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12880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12881" style="position:absolute;left:7233;top:5535;width:98;height:610" coordorigin="3820,6427" coordsize="98,610">
                                                                <v:shape id="_x0000_s12882" type="#_x0000_t32" style="position:absolute;left:3820;top:6427;width:1;height:493" o:connectortype="straight" strokeweight="1.5pt"/>
                                                                <v:shape id="_x0000_s12883" type="#_x0000_t32" style="position:absolute;left:3820;top:6821;width:94;height:0" o:connectortype="straight"/>
                                                                <v:shape id="_x0000_s1288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885" style="position:absolute;left:7621;top:5535;width:98;height:610" coordorigin="3820,6427" coordsize="98,610">
                                                                <v:shape id="_x0000_s12886" type="#_x0000_t32" style="position:absolute;left:3820;top:6427;width:1;height:493" o:connectortype="straight" strokeweight="1.5pt"/>
                                                                <v:shape id="_x0000_s12887" type="#_x0000_t32" style="position:absolute;left:3820;top:6821;width:94;height:0" o:connectortype="straight"/>
                                                                <v:shape id="_x0000_s1288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889" style="position:absolute;left:4278;top:4652;width:94;height:493" coordorigin="3820,6427" coordsize="98,610">
                                                                <v:shape id="_x0000_s12890" type="#_x0000_t32" style="position:absolute;left:3820;top:6427;width:1;height:493" o:connectortype="straight" strokeweight="1.5pt"/>
                                                                <v:shape id="_x0000_s12891" type="#_x0000_t32" style="position:absolute;left:3820;top:6821;width:94;height:0" o:connectortype="straight"/>
                                                                <v:shape id="_x0000_s1289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893" type="#_x0000_t32" style="position:absolute;left:4049;top:5579;width:142;height:0" o:connectortype="straight"/>
                                                              <v:shape id="_x0000_s12894" type="#_x0000_t32" style="position:absolute;left:4051;top:4890;width:0;height:689;flip:y" o:connectortype="straight"/>
                                                              <v:shape id="_x0000_s12895" type="#_x0000_t32" style="position:absolute;left:4051;top:4890;width:1332;height:0" o:connectortype="straight"/>
                                                              <v:group id="_x0000_s12896" style="position:absolute;left:4649;top:4652;width:86;height:507" coordorigin="3820,6427" coordsize="98,610">
                                                                <v:shape id="_x0000_s12897" type="#_x0000_t32" style="position:absolute;left:3820;top:6427;width:1;height:493" o:connectortype="straight" strokeweight="1.5pt"/>
                                                                <v:shape id="_x0000_s12898" type="#_x0000_t32" style="position:absolute;left:3820;top:6821;width:94;height:0" o:connectortype="straight"/>
                                                                <v:shape id="_x0000_s1289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00" style="position:absolute;left:4999;top:4666;width:94;height:507" coordorigin="3820,6427" coordsize="98,610">
                                                                <v:shape id="_x0000_s12901" type="#_x0000_t32" style="position:absolute;left:3820;top:6427;width:1;height:493" o:connectortype="straight" strokeweight="1.5pt"/>
                                                                <v:shape id="_x0000_s12902" type="#_x0000_t32" style="position:absolute;left:3820;top:6821;width:94;height:0" o:connectortype="straight"/>
                                                                <v:shape id="_x0000_s1290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04" style="position:absolute;left:5379;top:4668;width:94;height:505" coordorigin="3820,6427" coordsize="98,610">
                                                                <v:shape id="_x0000_s12905" type="#_x0000_t32" style="position:absolute;left:3820;top:6427;width:1;height:493" o:connectortype="straight" strokeweight="1.5pt"/>
                                                                <v:shape id="_x0000_s12906" type="#_x0000_t32" style="position:absolute;left:3820;top:6821;width:94;height:0" o:connectortype="straight"/>
                                                                <v:shape id="_x0000_s1290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08" style="position:absolute;left:5474;top:6452;width:94;height:478" coordorigin="3820,6427" coordsize="98,610">
                                                                <v:shape id="_x0000_s12909" type="#_x0000_t32" style="position:absolute;left:3820;top:6427;width:1;height:493" o:connectortype="straight" strokeweight="1.5pt"/>
                                                                <v:shape id="_x0000_s12910" type="#_x0000_t32" style="position:absolute;left:3820;top:6821;width:94;height:0" o:connectortype="straight"/>
                                                                <v:shape id="_x0000_s1291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912" type="#_x0000_t32" style="position:absolute;left:6845;top:5739;width:776;height:0" o:connectortype="straight"/>
                                                              <v:shape id="_x0000_s12913" type="#_x0000_t32" style="position:absolute;left:5207;top:5931;width:113;height:0;flip:x" o:connectortype="straight"/>
                                                              <v:shape id="_x0000_s12914" type="#_x0000_t32" style="position:absolute;left:5207;top:5931;width:0;height:694" o:connectortype="straight"/>
                                                              <v:shape id="_x0000_s12915" type="#_x0000_t32" style="position:absolute;left:5207;top:6625;width:1288;height:0" o:connectortype="straight"/>
                                                              <v:group id="_x0000_s12916" style="position:absolute;left:5757;top:6454;width:94;height:478" coordorigin="3820,6427" coordsize="98,610">
                                                                <v:shape id="_x0000_s12917" type="#_x0000_t32" style="position:absolute;left:3820;top:6427;width:1;height:493" o:connectortype="straight" strokeweight="1.5pt"/>
                                                                <v:shape id="_x0000_s12918" type="#_x0000_t32" style="position:absolute;left:3820;top:6821;width:94;height:0" o:connectortype="straight"/>
                                                                <v:shape id="_x0000_s1291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20" style="position:absolute;left:6021;top:6454;width:94;height:478" coordorigin="3820,6427" coordsize="98,610">
                                                                <v:shape id="_x0000_s12921" type="#_x0000_t32" style="position:absolute;left:3820;top:6427;width:1;height:493" o:connectortype="straight" strokeweight="1.5pt"/>
                                                                <v:shape id="_x0000_s12922" type="#_x0000_t32" style="position:absolute;left:3820;top:6821;width:94;height:0" o:connectortype="straight"/>
                                                                <v:shape id="_x0000_s1292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24" style="position:absolute;left:6307;top:6454;width:94;height:478" coordorigin="3820,6427" coordsize="98,610">
                                                                <v:shape id="_x0000_s12925" type="#_x0000_t32" style="position:absolute;left:3820;top:6427;width:1;height:493" o:connectortype="straight" strokeweight="1.5pt"/>
                                                                <v:shape id="_x0000_s12926" type="#_x0000_t32" style="position:absolute;left:3820;top:6821;width:94;height:0" o:connectortype="straight"/>
                                                                <v:shape id="_x0000_s1292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928" type="#_x0000_t32" style="position:absolute;left:6495;top:6625;width:0;height:714" o:connectortype="straight"/>
                                                              <v:shape id="_x0000_s12929" type="#_x0000_t32" style="position:absolute;left:4530;top:7339;width:1964;height:0;flip:x" o:connectortype="straight"/>
                                                              <v:group id="_x0000_s12930" style="position:absolute;left:5930;top:7164;width:84;height:493" coordorigin="4046,4211" coordsize="94,610">
                                                                <v:shape id="_x0000_s12931" type="#_x0000_t32" style="position:absolute;left:4130;top:4211;width:1;height:493" o:connectortype="straight" strokeweight="1.5pt"/>
                                                                <v:shape id="_x0000_s12932" type="#_x0000_t32" style="position:absolute;left:4046;top:4605;width:94;height:0" o:connectortype="straight"/>
                                                                <v:shape id="_x0000_s1293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34" style="position:absolute;left:5619;top:7178;width:84;height:493" coordorigin="4046,4211" coordsize="94,610">
                                                                <v:shape id="_x0000_s12935" type="#_x0000_t32" style="position:absolute;left:4130;top:4211;width:1;height:493" o:connectortype="straight" strokeweight="1.5pt"/>
                                                                <v:shape id="_x0000_s12936" type="#_x0000_t32" style="position:absolute;left:4046;top:4605;width:94;height:0" o:connectortype="straight"/>
                                                                <v:shape id="_x0000_s1293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38" style="position:absolute;left:5329;top:7174;width:84;height:493" coordorigin="4046,4211" coordsize="94,610">
                                                                <v:shape id="_x0000_s12939" type="#_x0000_t32" style="position:absolute;left:4130;top:4211;width:1;height:493" o:connectortype="straight" strokeweight="1.5pt"/>
                                                                <v:shape id="_x0000_s12940" type="#_x0000_t32" style="position:absolute;left:4046;top:4605;width:94;height:0" o:connectortype="straight"/>
                                                                <v:shape id="_x0000_s12941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42" style="position:absolute;left:5027;top:7192;width:84;height:493" coordorigin="4046,4211" coordsize="94,610">
                                                                <v:shape id="_x0000_s12943" type="#_x0000_t32" style="position:absolute;left:4130;top:4211;width:1;height:493" o:connectortype="straight" strokeweight="1.5pt"/>
                                                                <v:shape id="_x0000_s12944" type="#_x0000_t32" style="position:absolute;left:4046;top:4605;width:94;height:0" o:connectortype="straight"/>
                                                                <v:shape id="_x0000_s1294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46" style="position:absolute;left:4735;top:7192;width:84;height:493" coordorigin="4046,4211" coordsize="94,610">
                                                                <v:shape id="_x0000_s12947" type="#_x0000_t32" style="position:absolute;left:4130;top:4211;width:1;height:493" o:connectortype="straight" strokeweight="1.5pt"/>
                                                                <v:shape id="_x0000_s12948" type="#_x0000_t32" style="position:absolute;left:4046;top:4605;width:94;height:0" o:connectortype="straight"/>
                                                                <v:shape id="_x0000_s12949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950" style="position:absolute;left:4455;top:7192;width:84;height:493" coordorigin="4046,4211" coordsize="94,610">
                                                                <v:shape id="_x0000_s12951" type="#_x0000_t32" style="position:absolute;left:4130;top:4211;width:1;height:493" o:connectortype="straight" strokeweight="1.5pt"/>
                                                                <v:shape id="_x0000_s12952" type="#_x0000_t32" style="position:absolute;left:4046;top:4605;width:94;height:0" o:connectortype="straight"/>
                                                                <v:shape id="_x0000_s1295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12954" style="position:absolute;left:7145;top:5356;width:182;height:177" filled="f" stroked="f">
                                                            <v:textbox style="mso-next-textbox:#_x0000_s12954" inset="0,0,0,0">
                                                              <w:txbxContent>
                                                                <w:p w14:paraId="7CC41829" w14:textId="77777777" w:rsidR="00250E3D" w:rsidRPr="00B5565F" w:rsidRDefault="00250E3D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12955" style="position:absolute;left:7515;top:5346;width:182;height:177" filled="f" stroked="f">
                                                          <v:textbox style="mso-next-textbox:#_x0000_s12955" inset="0,0,0,0">
                                                            <w:txbxContent>
                                                              <w:p w14:paraId="09DFD156" w14:textId="77777777" w:rsidR="00250E3D" w:rsidRPr="00B5565F" w:rsidRDefault="00250E3D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12956" style="position:absolute;left:4183;top:4459;width:182;height:177" filled="f" stroked="f">
                                                        <v:textbox style="mso-next-textbox:#_x0000_s12956" inset="0,0,0,0">
                                                          <w:txbxContent>
                                                            <w:p w14:paraId="6A6E8E35" w14:textId="77777777" w:rsidR="00250E3D" w:rsidRPr="00B5565F" w:rsidRDefault="00250E3D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12957" style="position:absolute;left:4553;top:4445;width:182;height:177" filled="f" stroked="f">
                                                      <v:textbox style="mso-next-textbox:#_x0000_s12957" inset="0,0,0,0">
                                                        <w:txbxContent>
                                                          <w:p w14:paraId="2E526969" w14:textId="77777777" w:rsidR="00250E3D" w:rsidRPr="00B5565F" w:rsidRDefault="00250E3D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12958" style="position:absolute;left:4907;top:4449;width:182;height:177" filled="f" stroked="f">
                                                    <v:textbox style="mso-next-textbox:#_x0000_s12958" inset="0,0,0,0">
                                                      <w:txbxContent>
                                                        <w:p w14:paraId="2AA2B909" w14:textId="77777777" w:rsidR="00250E3D" w:rsidRPr="00B5565F" w:rsidRDefault="00250E3D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12959" style="position:absolute;left:5279;top:4463;width:182;height:177" filled="f" stroked="f">
                                                  <v:textbox style="mso-next-textbox:#_x0000_s12959" inset="0,0,0,0">
                                                    <w:txbxContent>
                                                      <w:p w14:paraId="3FA16A95" w14:textId="77777777" w:rsidR="00250E3D" w:rsidRPr="00B5565F" w:rsidRDefault="00250E3D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12960" style="position:absolute;left:5376;top:6277;width:182;height:177" filled="f" stroked="f">
                                                <v:textbox style="mso-next-textbox:#_x0000_s12960" inset="0,0,0,0">
                                                  <w:txbxContent>
                                                    <w:p w14:paraId="2E82A794" w14:textId="77777777" w:rsidR="00250E3D" w:rsidRPr="00B5565F" w:rsidRDefault="00250E3D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12961" style="position:absolute;left:5659;top:6277;width:182;height:177" filled="f" stroked="f">
                                              <v:textbox style="mso-next-textbox:#_x0000_s12961" inset="0,0,0,0">
                                                <w:txbxContent>
                                                  <w:p w14:paraId="65639D40" w14:textId="77777777" w:rsidR="00250E3D" w:rsidRPr="00B5565F" w:rsidRDefault="00250E3D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12962" style="position:absolute;left:5914;top:6261;width:182;height:177" filled="f" stroked="f">
                                            <v:textbox style="mso-next-textbox:#_x0000_s12962" inset="0,0,0,0">
                                              <w:txbxContent>
                                                <w:p w14:paraId="39947AD7" w14:textId="77777777" w:rsidR="00250E3D" w:rsidRPr="00B5565F" w:rsidRDefault="00250E3D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12963" style="position:absolute;left:6226;top:6263;width:182;height:177" filled="f" stroked="f">
                                          <v:textbox style="mso-next-textbox:#_x0000_s12963" inset="0,0,0,0">
                                            <w:txbxContent>
                                              <w:p w14:paraId="103954BD" w14:textId="77777777" w:rsidR="00250E3D" w:rsidRPr="00B5565F" w:rsidRDefault="00250E3D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12964" style="position:absolute;left:6198;top:7001;width:182;height:177" filled="f" stroked="f">
                                        <v:textbox style="mso-next-textbox:#_x0000_s12964" inset="0,0,0,0">
                                          <w:txbxContent>
                                            <w:p w14:paraId="027486D8" w14:textId="77777777" w:rsidR="00250E3D" w:rsidRPr="00B5565F" w:rsidRDefault="00250E3D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12965" style="position:absolute;left:5914;top:7003;width:182;height:177" filled="f" stroked="f">
                                      <v:textbox style="mso-next-textbox:#_x0000_s12965" inset="0,0,0,0">
                                        <w:txbxContent>
                                          <w:p w14:paraId="4B65B814" w14:textId="77777777" w:rsidR="00250E3D" w:rsidRPr="00B5565F" w:rsidRDefault="00250E3D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12966" style="position:absolute;left:5600;top:7015;width:182;height:177" filled="f" stroked="f">
                                    <v:textbox style="mso-next-textbox:#_x0000_s12966" inset="0,0,0,0">
                                      <w:txbxContent>
                                        <w:p w14:paraId="1853A62C" w14:textId="77777777" w:rsidR="00250E3D" w:rsidRPr="00B5565F" w:rsidRDefault="00250E3D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12967" style="position:absolute;left:5306;top:7015;width:182;height:177" filled="f" stroked="f">
                                  <v:textbox style="mso-next-textbox:#_x0000_s12967" inset="0,0,0,0">
                                    <w:txbxContent>
                                      <w:p w14:paraId="5C1A945D" w14:textId="77777777" w:rsidR="00250E3D" w:rsidRPr="00B5565F" w:rsidRDefault="00250E3D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12968" style="position:absolute;left:5014;top:7011;width:182;height:177" filled="f" stroked="f">
                                <v:textbox style="mso-next-textbox:#_x0000_s12968" inset="0,0,0,0">
                                  <w:txbxContent>
                                    <w:p w14:paraId="02BA9E56" w14:textId="77777777" w:rsidR="00250E3D" w:rsidRPr="00B5565F" w:rsidRDefault="00250E3D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12969" style="position:absolute;left:4693;top:7017;width:182;height:177" filled="f" stroked="f">
                              <v:textbox style="mso-next-textbox:#_x0000_s12969" inset="0,0,0,0">
                                <w:txbxContent>
                                  <w:p w14:paraId="4C5907F5" w14:textId="77777777" w:rsidR="00250E3D" w:rsidRPr="00B5565F" w:rsidRDefault="00250E3D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12970" style="position:absolute;left:4395;top:7034;width:182;height:177" filled="f" stroked="f">
                            <v:textbox style="mso-next-textbox:#_x0000_s12970" inset="0,0,0,0">
                              <w:txbxContent>
                                <w:p w14:paraId="0E931D1F" w14:textId="77777777" w:rsidR="00250E3D" w:rsidRPr="00B5565F" w:rsidRDefault="00250E3D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12971" style="position:absolute;left:5989;top:4459;width:182;height:177" filled="f" stroked="f">
                          <v:textbox style="mso-next-textbox:#_x0000_s12971" inset="0,0,0,0">
                            <w:txbxContent>
                              <w:p w14:paraId="3CD0F3F2" w14:textId="77777777" w:rsidR="00250E3D" w:rsidRPr="00B5565F" w:rsidRDefault="00250E3D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12972" style="position:absolute;left:6361;top:4459;width:182;height:177" filled="f" stroked="f">
                        <v:textbox style="mso-next-textbox:#_x0000_s12972" inset="0,0,0,0">
                          <w:txbxContent>
                            <w:p w14:paraId="372B61E8" w14:textId="77777777" w:rsidR="00250E3D" w:rsidRPr="00B5565F" w:rsidRDefault="00250E3D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12973" style="position:absolute;left:6963;top:6711;width:182;height:177" filled="f" stroked="f">
                  <v:textbox style="mso-next-textbox:#_x0000_s12973" inset="0,0,0,0">
                    <w:txbxContent>
                      <w:p w14:paraId="1657D6B4" w14:textId="77777777" w:rsidR="00250E3D" w:rsidRPr="00B5565F" w:rsidRDefault="00250E3D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12974" style="position:absolute;left:7103;top:6949;width:182;height:177" filled="f" stroked="f">
                <v:textbox style="mso-next-textbox:#_x0000_s12974" inset="0,0,0,0">
                  <w:txbxContent>
                    <w:p w14:paraId="42D46D90" w14:textId="77777777" w:rsidR="00250E3D" w:rsidRPr="00B5565F" w:rsidRDefault="00250E3D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12975" style="position:absolute;left:7519;top:6949;width:182;height:177" filled="f" stroked="f">
              <v:textbox style="mso-next-textbox:#_x0000_s12975" inset="0,0,0,0">
                <w:txbxContent>
                  <w:p w14:paraId="6A7C13AA" w14:textId="77777777" w:rsidR="00250E3D" w:rsidRPr="00B5565F" w:rsidRDefault="00250E3D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3F15ACEF" w14:textId="77777777" w:rsidR="00250E3D" w:rsidRDefault="00250E3D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p w14:paraId="3D9826D0" w14:textId="77777777" w:rsidR="00250E3D" w:rsidRDefault="00250E3D">
      <w:pPr>
        <w:spacing w:line="259" w:lineRule="auto"/>
        <w:jc w:val="left"/>
        <w:rPr>
          <w:szCs w:val="26"/>
          <w:lang w:val="en-GB"/>
        </w:rPr>
      </w:pPr>
      <w:r>
        <w:rPr>
          <w:szCs w:val="26"/>
          <w:lang w:val="en-GB"/>
        </w:rPr>
        <w:br w:type="page"/>
      </w:r>
    </w:p>
    <w:p w14:paraId="1115D92D" w14:textId="77777777" w:rsidR="00250E3D" w:rsidRPr="00E43F2B" w:rsidRDefault="00250E3D" w:rsidP="000C4FD9">
      <w:pPr>
        <w:jc w:val="center"/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250E3D" w:rsidRPr="000C4FD9" w14:paraId="45116D53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0E393E2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250E3D" w:rsidRPr="000C4FD9" w14:paraId="62E3BEA2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489BF43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21F51E3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53946F2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0079293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432E50E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250E3D" w:rsidRPr="000C4FD9" w14:paraId="0E7627B9" w14:textId="77777777" w:rsidTr="00306D70">
        <w:trPr>
          <w:jc w:val="center"/>
        </w:trPr>
        <w:tc>
          <w:tcPr>
            <w:tcW w:w="722" w:type="pct"/>
          </w:tcPr>
          <w:p w14:paraId="5615420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089356C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177494F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6E829F1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241D2DE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250E3D" w:rsidRPr="000C4FD9" w14:paraId="04F7AEE4" w14:textId="77777777" w:rsidTr="00306D70">
        <w:trPr>
          <w:jc w:val="center"/>
        </w:trPr>
        <w:tc>
          <w:tcPr>
            <w:tcW w:w="722" w:type="pct"/>
          </w:tcPr>
          <w:p w14:paraId="65DE97E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277685D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08FA15F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7D28DA9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235813A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250E3D" w:rsidRPr="000C4FD9" w14:paraId="16501D31" w14:textId="77777777" w:rsidTr="00306D70">
        <w:trPr>
          <w:jc w:val="center"/>
        </w:trPr>
        <w:tc>
          <w:tcPr>
            <w:tcW w:w="722" w:type="pct"/>
          </w:tcPr>
          <w:p w14:paraId="2CFD088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023D7A5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0B8A234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4D78614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1E39467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250E3D" w:rsidRPr="000C4FD9" w14:paraId="51E82F9B" w14:textId="77777777" w:rsidTr="00306D70">
        <w:trPr>
          <w:jc w:val="center"/>
        </w:trPr>
        <w:tc>
          <w:tcPr>
            <w:tcW w:w="722" w:type="pct"/>
          </w:tcPr>
          <w:p w14:paraId="1A7CA6D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3B1A196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734CF88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6AE64B4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1FE2912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250E3D" w:rsidRPr="000C4FD9" w14:paraId="1E537D53" w14:textId="77777777" w:rsidTr="00306D70">
        <w:trPr>
          <w:jc w:val="center"/>
        </w:trPr>
        <w:tc>
          <w:tcPr>
            <w:tcW w:w="722" w:type="pct"/>
          </w:tcPr>
          <w:p w14:paraId="5377395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1FE02F0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7679DB2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3BD8D09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07C7FD7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250E3D" w:rsidRPr="000C4FD9" w14:paraId="42F58ADD" w14:textId="77777777" w:rsidTr="00306D70">
        <w:trPr>
          <w:jc w:val="center"/>
        </w:trPr>
        <w:tc>
          <w:tcPr>
            <w:tcW w:w="722" w:type="pct"/>
          </w:tcPr>
          <w:p w14:paraId="03FB8A6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63F8920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52076B9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01B65CA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4C0DA81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250E3D" w:rsidRPr="000C4FD9" w14:paraId="641C1E40" w14:textId="77777777" w:rsidTr="00306D70">
        <w:trPr>
          <w:jc w:val="center"/>
        </w:trPr>
        <w:tc>
          <w:tcPr>
            <w:tcW w:w="722" w:type="pct"/>
          </w:tcPr>
          <w:p w14:paraId="60DD265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1F149A3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746D1C2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18DECF4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6C2A40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250E3D" w:rsidRPr="000C4FD9" w14:paraId="6D212D9C" w14:textId="77777777" w:rsidTr="00306D70">
        <w:trPr>
          <w:jc w:val="center"/>
        </w:trPr>
        <w:tc>
          <w:tcPr>
            <w:tcW w:w="722" w:type="pct"/>
          </w:tcPr>
          <w:p w14:paraId="25C1587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056A9CB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660A5AF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36508AB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4AE5CE1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250E3D" w:rsidRPr="000C4FD9" w14:paraId="7EA4BDC0" w14:textId="77777777" w:rsidTr="00306D70">
        <w:trPr>
          <w:jc w:val="center"/>
        </w:trPr>
        <w:tc>
          <w:tcPr>
            <w:tcW w:w="722" w:type="pct"/>
          </w:tcPr>
          <w:p w14:paraId="2CDFBC4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1E4693F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14A7FA2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0B334D5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4A2B6A9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250E3D" w:rsidRPr="000C4FD9" w14:paraId="68E58E1F" w14:textId="77777777" w:rsidTr="00306D70">
        <w:trPr>
          <w:jc w:val="center"/>
        </w:trPr>
        <w:tc>
          <w:tcPr>
            <w:tcW w:w="722" w:type="pct"/>
          </w:tcPr>
          <w:p w14:paraId="111076F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3FB0EAA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0125D08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22BC5FD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2FB5B4C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250E3D" w:rsidRPr="000C4FD9" w14:paraId="6E72F399" w14:textId="77777777" w:rsidTr="00306D70">
        <w:trPr>
          <w:jc w:val="center"/>
        </w:trPr>
        <w:tc>
          <w:tcPr>
            <w:tcW w:w="722" w:type="pct"/>
          </w:tcPr>
          <w:p w14:paraId="498A309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5575D8A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2506794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0467927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46B2B9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250E3D" w:rsidRPr="000C4FD9" w14:paraId="6CFEE3C0" w14:textId="77777777" w:rsidTr="00306D70">
        <w:trPr>
          <w:jc w:val="center"/>
        </w:trPr>
        <w:tc>
          <w:tcPr>
            <w:tcW w:w="722" w:type="pct"/>
          </w:tcPr>
          <w:p w14:paraId="4AF82EF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2E2D9ED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2734001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10F4459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61EF73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250E3D" w:rsidRPr="000C4FD9" w14:paraId="636BE1A9" w14:textId="77777777" w:rsidTr="00306D70">
        <w:trPr>
          <w:jc w:val="center"/>
        </w:trPr>
        <w:tc>
          <w:tcPr>
            <w:tcW w:w="722" w:type="pct"/>
          </w:tcPr>
          <w:p w14:paraId="097436B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4A64990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1050378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706F0B8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6F1A6A4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250E3D" w:rsidRPr="000C4FD9" w14:paraId="0036A432" w14:textId="77777777" w:rsidTr="00306D70">
        <w:trPr>
          <w:jc w:val="center"/>
        </w:trPr>
        <w:tc>
          <w:tcPr>
            <w:tcW w:w="722" w:type="pct"/>
          </w:tcPr>
          <w:p w14:paraId="3CBCEF5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373648A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388EE28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5C95FC8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0106E2C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250E3D" w:rsidRPr="000C4FD9" w14:paraId="3201004C" w14:textId="77777777" w:rsidTr="00306D70">
        <w:trPr>
          <w:jc w:val="center"/>
        </w:trPr>
        <w:tc>
          <w:tcPr>
            <w:tcW w:w="722" w:type="pct"/>
          </w:tcPr>
          <w:p w14:paraId="4B45B29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4BE1E29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33BEE67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3D9B553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0B21FD5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250E3D" w:rsidRPr="000C4FD9" w14:paraId="7AA15A76" w14:textId="77777777" w:rsidTr="00306D70">
        <w:trPr>
          <w:jc w:val="center"/>
        </w:trPr>
        <w:tc>
          <w:tcPr>
            <w:tcW w:w="722" w:type="pct"/>
          </w:tcPr>
          <w:p w14:paraId="6B75299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08C978B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3429163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274620F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486C37B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250E3D" w:rsidRPr="000C4FD9" w14:paraId="7C3F249B" w14:textId="77777777" w:rsidTr="00306D70">
        <w:trPr>
          <w:jc w:val="center"/>
        </w:trPr>
        <w:tc>
          <w:tcPr>
            <w:tcW w:w="722" w:type="pct"/>
          </w:tcPr>
          <w:p w14:paraId="1B1866E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1230F73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7B88315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32DA0AA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71D7BB7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250E3D" w:rsidRPr="000C4FD9" w14:paraId="32DABAD0" w14:textId="77777777" w:rsidTr="00306D70">
        <w:trPr>
          <w:jc w:val="center"/>
        </w:trPr>
        <w:tc>
          <w:tcPr>
            <w:tcW w:w="722" w:type="pct"/>
          </w:tcPr>
          <w:p w14:paraId="1D6C5C0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6112320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12173CE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2088EA8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3F9ADB4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250E3D" w:rsidRPr="000C4FD9" w14:paraId="41213B66" w14:textId="77777777" w:rsidTr="00306D70">
        <w:trPr>
          <w:jc w:val="center"/>
        </w:trPr>
        <w:tc>
          <w:tcPr>
            <w:tcW w:w="722" w:type="pct"/>
          </w:tcPr>
          <w:p w14:paraId="0C3D81C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2EA7617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6652ED5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16681E0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3354392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250E3D" w:rsidRPr="000C4FD9" w14:paraId="76A4DD8B" w14:textId="77777777" w:rsidTr="00306D70">
        <w:trPr>
          <w:jc w:val="center"/>
        </w:trPr>
        <w:tc>
          <w:tcPr>
            <w:tcW w:w="722" w:type="pct"/>
          </w:tcPr>
          <w:p w14:paraId="32F094A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52842B1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337578A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3CA1949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1DCDAE4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250E3D" w:rsidRPr="000C4FD9" w14:paraId="567A27CB" w14:textId="77777777" w:rsidTr="00306D70">
        <w:trPr>
          <w:jc w:val="center"/>
        </w:trPr>
        <w:tc>
          <w:tcPr>
            <w:tcW w:w="722" w:type="pct"/>
          </w:tcPr>
          <w:p w14:paraId="2DD41D5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3D75CE7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6B7FB3B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1D1DEAD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1FC7FE7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250E3D" w:rsidRPr="000C4FD9" w14:paraId="5D14BF92" w14:textId="77777777" w:rsidTr="00306D70">
        <w:trPr>
          <w:jc w:val="center"/>
        </w:trPr>
        <w:tc>
          <w:tcPr>
            <w:tcW w:w="722" w:type="pct"/>
          </w:tcPr>
          <w:p w14:paraId="27558DA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182849F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5CAB2E3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2E192D3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16E7FE5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250E3D" w:rsidRPr="000C4FD9" w14:paraId="7CE5249A" w14:textId="77777777" w:rsidTr="00306D70">
        <w:trPr>
          <w:jc w:val="center"/>
        </w:trPr>
        <w:tc>
          <w:tcPr>
            <w:tcW w:w="722" w:type="pct"/>
          </w:tcPr>
          <w:p w14:paraId="000622D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0672C9E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7CB76C5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23C3540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177BA13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250E3D" w:rsidRPr="000C4FD9" w14:paraId="58EA2A9E" w14:textId="77777777" w:rsidTr="00306D70">
        <w:trPr>
          <w:jc w:val="center"/>
        </w:trPr>
        <w:tc>
          <w:tcPr>
            <w:tcW w:w="722" w:type="pct"/>
          </w:tcPr>
          <w:p w14:paraId="7DBA35C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6BAE340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150E48C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600A031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B2516D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250E3D" w:rsidRPr="000C4FD9" w14:paraId="07E7FA89" w14:textId="77777777" w:rsidTr="00306D70">
        <w:trPr>
          <w:jc w:val="center"/>
        </w:trPr>
        <w:tc>
          <w:tcPr>
            <w:tcW w:w="722" w:type="pct"/>
          </w:tcPr>
          <w:p w14:paraId="2A71DA9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6CDCDCD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70108D6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460D80E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0F17320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250E3D" w:rsidRPr="000C4FD9" w14:paraId="3DEAE47F" w14:textId="77777777" w:rsidTr="00306D70">
        <w:trPr>
          <w:jc w:val="center"/>
        </w:trPr>
        <w:tc>
          <w:tcPr>
            <w:tcW w:w="722" w:type="pct"/>
          </w:tcPr>
          <w:p w14:paraId="69831D2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6601602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5DD2272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623520D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2B38D25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250E3D" w:rsidRPr="000C4FD9" w14:paraId="7FDDD1B7" w14:textId="77777777" w:rsidTr="00306D70">
        <w:trPr>
          <w:jc w:val="center"/>
        </w:trPr>
        <w:tc>
          <w:tcPr>
            <w:tcW w:w="722" w:type="pct"/>
          </w:tcPr>
          <w:p w14:paraId="774CA42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5241E84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45788E2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3CF3893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5E43BF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250E3D" w:rsidRPr="000C4FD9" w14:paraId="7B771C8B" w14:textId="77777777" w:rsidTr="00306D70">
        <w:trPr>
          <w:jc w:val="center"/>
        </w:trPr>
        <w:tc>
          <w:tcPr>
            <w:tcW w:w="722" w:type="pct"/>
          </w:tcPr>
          <w:p w14:paraId="7BC348E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0DD07D4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126362B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09CED05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5E1C370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250E3D" w:rsidRPr="000C4FD9" w14:paraId="52458C4C" w14:textId="77777777" w:rsidTr="00306D70">
        <w:trPr>
          <w:jc w:val="center"/>
        </w:trPr>
        <w:tc>
          <w:tcPr>
            <w:tcW w:w="722" w:type="pct"/>
          </w:tcPr>
          <w:p w14:paraId="238EF20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3DE73E1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6B470DB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1FE6193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596351C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250E3D" w:rsidRPr="000C4FD9" w14:paraId="658433DB" w14:textId="77777777" w:rsidTr="00306D70">
        <w:trPr>
          <w:jc w:val="center"/>
        </w:trPr>
        <w:tc>
          <w:tcPr>
            <w:tcW w:w="722" w:type="pct"/>
          </w:tcPr>
          <w:p w14:paraId="5124184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70C3248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095CD0E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48C78FA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ADFC48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250E3D" w:rsidRPr="000C4FD9" w14:paraId="747B8A90" w14:textId="77777777" w:rsidTr="00306D70">
        <w:trPr>
          <w:jc w:val="center"/>
        </w:trPr>
        <w:tc>
          <w:tcPr>
            <w:tcW w:w="722" w:type="pct"/>
          </w:tcPr>
          <w:p w14:paraId="1BC6423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1FE6C97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73CAB3E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4264026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1BC00E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250E3D" w:rsidRPr="000C4FD9" w14:paraId="60F29854" w14:textId="77777777" w:rsidTr="00306D70">
        <w:trPr>
          <w:jc w:val="center"/>
        </w:trPr>
        <w:tc>
          <w:tcPr>
            <w:tcW w:w="722" w:type="pct"/>
          </w:tcPr>
          <w:p w14:paraId="427F9EB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34F7A0D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1AE1A52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5D89B59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708355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250E3D" w:rsidRPr="000C4FD9" w14:paraId="66D7766A" w14:textId="77777777" w:rsidTr="00306D70">
        <w:trPr>
          <w:jc w:val="center"/>
        </w:trPr>
        <w:tc>
          <w:tcPr>
            <w:tcW w:w="722" w:type="pct"/>
          </w:tcPr>
          <w:p w14:paraId="55CAACE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5B58D4D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79EA26A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26D9B9C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09B7AF9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72E69C71" w14:textId="77777777" w:rsidR="00250E3D" w:rsidRPr="00E43F2B" w:rsidRDefault="00250E3D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250E3D" w:rsidRPr="00E43F2B" w14:paraId="41F206D7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40C9663" w14:textId="77777777" w:rsidR="00250E3D" w:rsidRPr="00E43F2B" w:rsidRDefault="00250E3D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250E3D" w:rsidRPr="000C4FD9" w14:paraId="6186FDDE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7CFD4CC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1C76827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0978274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250E3D" w:rsidRPr="000C4FD9" w14:paraId="6850DF03" w14:textId="77777777" w:rsidTr="00306D70">
        <w:trPr>
          <w:jc w:val="center"/>
        </w:trPr>
        <w:tc>
          <w:tcPr>
            <w:tcW w:w="1333" w:type="pct"/>
          </w:tcPr>
          <w:p w14:paraId="12C6274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56DCE13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2BA18A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250E3D" w:rsidRPr="000C4FD9" w14:paraId="15F4D086" w14:textId="77777777" w:rsidTr="00306D70">
        <w:trPr>
          <w:jc w:val="center"/>
        </w:trPr>
        <w:tc>
          <w:tcPr>
            <w:tcW w:w="1333" w:type="pct"/>
          </w:tcPr>
          <w:p w14:paraId="01886B3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6985800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18E94F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5036A557" w14:textId="77777777" w:rsidTr="00306D70">
        <w:trPr>
          <w:jc w:val="center"/>
        </w:trPr>
        <w:tc>
          <w:tcPr>
            <w:tcW w:w="1333" w:type="pct"/>
          </w:tcPr>
          <w:p w14:paraId="6BF0588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7E81278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3BD75DC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250E3D" w:rsidRPr="000C4FD9" w14:paraId="22313B95" w14:textId="77777777" w:rsidTr="00306D70">
        <w:trPr>
          <w:jc w:val="center"/>
        </w:trPr>
        <w:tc>
          <w:tcPr>
            <w:tcW w:w="1333" w:type="pct"/>
          </w:tcPr>
          <w:p w14:paraId="5B71DDF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3A5CFAA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C090C8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329C91FE" w14:textId="77777777" w:rsidTr="00306D70">
        <w:trPr>
          <w:jc w:val="center"/>
        </w:trPr>
        <w:tc>
          <w:tcPr>
            <w:tcW w:w="1333" w:type="pct"/>
          </w:tcPr>
          <w:p w14:paraId="55C775A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5FF88BA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D12BAF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419AF51F" w14:textId="77777777" w:rsidTr="00306D70">
        <w:trPr>
          <w:jc w:val="center"/>
        </w:trPr>
        <w:tc>
          <w:tcPr>
            <w:tcW w:w="1333" w:type="pct"/>
          </w:tcPr>
          <w:p w14:paraId="3B99907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0D4730B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F24CB5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250E3D" w:rsidRPr="000C4FD9" w14:paraId="418A7793" w14:textId="77777777" w:rsidTr="00306D70">
        <w:trPr>
          <w:jc w:val="center"/>
        </w:trPr>
        <w:tc>
          <w:tcPr>
            <w:tcW w:w="1333" w:type="pct"/>
          </w:tcPr>
          <w:p w14:paraId="70BA789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3CB1C40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ABAF66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250E3D" w:rsidRPr="000C4FD9" w14:paraId="1C71AF0B" w14:textId="77777777" w:rsidTr="00306D70">
        <w:trPr>
          <w:jc w:val="center"/>
        </w:trPr>
        <w:tc>
          <w:tcPr>
            <w:tcW w:w="1333" w:type="pct"/>
          </w:tcPr>
          <w:p w14:paraId="781A0CC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1A6A22D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4C74A1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6FC71ABC" w14:textId="77777777" w:rsidTr="00306D70">
        <w:trPr>
          <w:jc w:val="center"/>
        </w:trPr>
        <w:tc>
          <w:tcPr>
            <w:tcW w:w="1333" w:type="pct"/>
          </w:tcPr>
          <w:p w14:paraId="5055017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68258B6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3625E4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4ACC76B1" w14:textId="77777777" w:rsidTr="00306D70">
        <w:trPr>
          <w:jc w:val="center"/>
        </w:trPr>
        <w:tc>
          <w:tcPr>
            <w:tcW w:w="1333" w:type="pct"/>
          </w:tcPr>
          <w:p w14:paraId="44599BC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3CBAEAE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69D27B2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250E3D" w:rsidRPr="000C4FD9" w14:paraId="4A141CD4" w14:textId="77777777" w:rsidTr="00306D70">
        <w:trPr>
          <w:jc w:val="center"/>
        </w:trPr>
        <w:tc>
          <w:tcPr>
            <w:tcW w:w="1333" w:type="pct"/>
          </w:tcPr>
          <w:p w14:paraId="20F23C1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07F9203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B56C01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3DA18123" w14:textId="77777777" w:rsidTr="00306D70">
        <w:trPr>
          <w:jc w:val="center"/>
        </w:trPr>
        <w:tc>
          <w:tcPr>
            <w:tcW w:w="1333" w:type="pct"/>
          </w:tcPr>
          <w:p w14:paraId="00A2CF3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00F3BDB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21C27F7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250E3D" w:rsidRPr="000C4FD9" w14:paraId="73C113AC" w14:textId="77777777" w:rsidTr="00306D70">
        <w:trPr>
          <w:jc w:val="center"/>
        </w:trPr>
        <w:tc>
          <w:tcPr>
            <w:tcW w:w="1333" w:type="pct"/>
          </w:tcPr>
          <w:p w14:paraId="77E3F90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7FD5C43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46D4FB7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250E3D" w:rsidRPr="000C4FD9" w14:paraId="2632DDDE" w14:textId="77777777" w:rsidTr="00306D70">
        <w:trPr>
          <w:jc w:val="center"/>
        </w:trPr>
        <w:tc>
          <w:tcPr>
            <w:tcW w:w="1333" w:type="pct"/>
          </w:tcPr>
          <w:p w14:paraId="511C93D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5060576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1B04E78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250E3D" w:rsidRPr="000C4FD9" w14:paraId="30ED32AF" w14:textId="77777777" w:rsidTr="00306D70">
        <w:trPr>
          <w:jc w:val="center"/>
        </w:trPr>
        <w:tc>
          <w:tcPr>
            <w:tcW w:w="1333" w:type="pct"/>
          </w:tcPr>
          <w:p w14:paraId="08764D7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3D8784F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13048EF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250E3D" w:rsidRPr="000C4FD9" w14:paraId="1AD6D958" w14:textId="77777777" w:rsidTr="00306D70">
        <w:trPr>
          <w:jc w:val="center"/>
        </w:trPr>
        <w:tc>
          <w:tcPr>
            <w:tcW w:w="1333" w:type="pct"/>
          </w:tcPr>
          <w:p w14:paraId="16BE29B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1852DF3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3E493DD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250E3D" w:rsidRPr="000C4FD9" w14:paraId="7E644652" w14:textId="77777777" w:rsidTr="00306D70">
        <w:trPr>
          <w:jc w:val="center"/>
        </w:trPr>
        <w:tc>
          <w:tcPr>
            <w:tcW w:w="1333" w:type="pct"/>
          </w:tcPr>
          <w:p w14:paraId="3F5CD63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6791EBB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40DBEF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0BC5A73C" w14:textId="77777777" w:rsidTr="00306D70">
        <w:trPr>
          <w:jc w:val="center"/>
        </w:trPr>
        <w:tc>
          <w:tcPr>
            <w:tcW w:w="1333" w:type="pct"/>
          </w:tcPr>
          <w:p w14:paraId="67EABF4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33B8306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C25A8B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6CE92CEE" w14:textId="77777777" w:rsidTr="00306D70">
        <w:trPr>
          <w:jc w:val="center"/>
        </w:trPr>
        <w:tc>
          <w:tcPr>
            <w:tcW w:w="1333" w:type="pct"/>
          </w:tcPr>
          <w:p w14:paraId="38AD51D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6C2A2D1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9102F0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00EDF75C" w14:textId="77777777" w:rsidTr="00306D70">
        <w:trPr>
          <w:jc w:val="center"/>
        </w:trPr>
        <w:tc>
          <w:tcPr>
            <w:tcW w:w="1333" w:type="pct"/>
          </w:tcPr>
          <w:p w14:paraId="486D9D4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303849B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A71F5C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04E37CB1" w14:textId="77777777" w:rsidTr="00306D70">
        <w:trPr>
          <w:jc w:val="center"/>
        </w:trPr>
        <w:tc>
          <w:tcPr>
            <w:tcW w:w="1333" w:type="pct"/>
          </w:tcPr>
          <w:p w14:paraId="44373CD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1625FBB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A3596B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64E04EE2" w14:textId="77777777" w:rsidTr="00306D70">
        <w:trPr>
          <w:jc w:val="center"/>
        </w:trPr>
        <w:tc>
          <w:tcPr>
            <w:tcW w:w="1333" w:type="pct"/>
          </w:tcPr>
          <w:p w14:paraId="26334B1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18D4CBC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69A9F5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62864545" w14:textId="77777777" w:rsidTr="00306D70">
        <w:trPr>
          <w:jc w:val="center"/>
        </w:trPr>
        <w:tc>
          <w:tcPr>
            <w:tcW w:w="1333" w:type="pct"/>
          </w:tcPr>
          <w:p w14:paraId="0C3F125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6AB0409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6AAD3A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2E868BA4" w14:textId="77777777" w:rsidTr="00306D70">
        <w:trPr>
          <w:jc w:val="center"/>
        </w:trPr>
        <w:tc>
          <w:tcPr>
            <w:tcW w:w="1333" w:type="pct"/>
          </w:tcPr>
          <w:p w14:paraId="541C4A3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5C58449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14C7DE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206707C6" w14:textId="77777777" w:rsidTr="00306D70">
        <w:trPr>
          <w:jc w:val="center"/>
        </w:trPr>
        <w:tc>
          <w:tcPr>
            <w:tcW w:w="1333" w:type="pct"/>
          </w:tcPr>
          <w:p w14:paraId="7AA7D70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13F25B6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3A9491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4C1E5702" w14:textId="77777777" w:rsidTr="00306D70">
        <w:trPr>
          <w:jc w:val="center"/>
        </w:trPr>
        <w:tc>
          <w:tcPr>
            <w:tcW w:w="1333" w:type="pct"/>
          </w:tcPr>
          <w:p w14:paraId="2BA204C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019E3BE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E6DFA0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250E3D" w:rsidRPr="000C4FD9" w14:paraId="68819103" w14:textId="77777777" w:rsidTr="00306D70">
        <w:trPr>
          <w:jc w:val="center"/>
        </w:trPr>
        <w:tc>
          <w:tcPr>
            <w:tcW w:w="1333" w:type="pct"/>
          </w:tcPr>
          <w:p w14:paraId="42FCB2F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736B928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00E190E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250E3D" w:rsidRPr="000C4FD9" w14:paraId="3EBF6C7A" w14:textId="77777777" w:rsidTr="00306D70">
        <w:trPr>
          <w:jc w:val="center"/>
        </w:trPr>
        <w:tc>
          <w:tcPr>
            <w:tcW w:w="1333" w:type="pct"/>
          </w:tcPr>
          <w:p w14:paraId="4DA513C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50F4AFF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560FFF3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250E3D" w:rsidRPr="000C4FD9" w14:paraId="6E200208" w14:textId="77777777" w:rsidTr="00306D70">
        <w:trPr>
          <w:jc w:val="center"/>
        </w:trPr>
        <w:tc>
          <w:tcPr>
            <w:tcW w:w="1333" w:type="pct"/>
          </w:tcPr>
          <w:p w14:paraId="50B1495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3C57008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70BBC27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250E3D" w:rsidRPr="000C4FD9" w14:paraId="4BE4CF71" w14:textId="77777777" w:rsidTr="00306D70">
        <w:trPr>
          <w:jc w:val="center"/>
        </w:trPr>
        <w:tc>
          <w:tcPr>
            <w:tcW w:w="1333" w:type="pct"/>
          </w:tcPr>
          <w:p w14:paraId="5CFACCB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1C8D54C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74FA92F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250E3D" w:rsidRPr="000C4FD9" w14:paraId="479E8647" w14:textId="77777777" w:rsidTr="00306D70">
        <w:trPr>
          <w:jc w:val="center"/>
        </w:trPr>
        <w:tc>
          <w:tcPr>
            <w:tcW w:w="1333" w:type="pct"/>
          </w:tcPr>
          <w:p w14:paraId="23F7076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56E4D79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242F5A0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250E3D" w:rsidRPr="000C4FD9" w14:paraId="225C3945" w14:textId="77777777" w:rsidTr="00306D70">
        <w:trPr>
          <w:jc w:val="center"/>
        </w:trPr>
        <w:tc>
          <w:tcPr>
            <w:tcW w:w="1333" w:type="pct"/>
          </w:tcPr>
          <w:p w14:paraId="27923EA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307AD6A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38A794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250E3D" w:rsidRPr="000C4FD9" w14:paraId="778AF2A4" w14:textId="77777777" w:rsidTr="00306D70">
        <w:trPr>
          <w:jc w:val="center"/>
        </w:trPr>
        <w:tc>
          <w:tcPr>
            <w:tcW w:w="1333" w:type="pct"/>
          </w:tcPr>
          <w:p w14:paraId="470DCBD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775173F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0ADA661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250E3D" w:rsidRPr="000C4FD9" w14:paraId="11586792" w14:textId="77777777" w:rsidTr="00306D70">
        <w:trPr>
          <w:jc w:val="center"/>
        </w:trPr>
        <w:tc>
          <w:tcPr>
            <w:tcW w:w="1333" w:type="pct"/>
          </w:tcPr>
          <w:p w14:paraId="288B749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0903A33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6B9A165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0789FCAC" w14:textId="77777777" w:rsidR="00250E3D" w:rsidRPr="00E43F2B" w:rsidRDefault="00250E3D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53AF018A" w14:textId="77777777" w:rsidR="00250E3D" w:rsidRPr="00E43F2B" w:rsidRDefault="00250E3D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7BDAE7AA" w14:textId="77777777" w:rsidR="00250E3D" w:rsidRPr="00E43F2B" w:rsidRDefault="00250E3D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0AFD0ADF">
          <v:group id="Group 289" o:spid="_x0000_s12654" style="width:357.55pt;height:122pt;mso-position-horizontal-relative:char;mso-position-vertical-relative:line" coordorigin="6188,7841" coordsize="4809,1477">
            <v:rect id="Rectangle 287" o:spid="_x0000_s12655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350B3F3E" w14:textId="77777777" w:rsidR="00250E3D" w:rsidRPr="00EB460A" w:rsidRDefault="00250E3D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0B86093D" w14:textId="77777777" w:rsidR="00250E3D" w:rsidRPr="00427FE4" w:rsidRDefault="00250E3D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12656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12657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301D293A" w14:textId="77777777" w:rsidR="00250E3D" w:rsidRPr="00EB460A" w:rsidRDefault="00250E3D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1265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12659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69C35528" w14:textId="77777777" w:rsidR="00250E3D" w:rsidRPr="00EB460A" w:rsidRDefault="00250E3D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1266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12661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05A6DD7D" w14:textId="77777777" w:rsidR="00250E3D" w:rsidRPr="00EB460A" w:rsidRDefault="00250E3D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1266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12663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6D8BC4D9" w14:textId="77777777" w:rsidR="00250E3D" w:rsidRPr="00EB460A" w:rsidRDefault="00250E3D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1266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12665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260B9AC4" w14:textId="77777777" w:rsidR="00250E3D" w:rsidRPr="00EB460A" w:rsidRDefault="00250E3D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1266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12667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263D1444" w14:textId="77777777" w:rsidR="00250E3D" w:rsidRPr="00EB460A" w:rsidRDefault="00250E3D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1266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12669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103F3DFC" w14:textId="77777777" w:rsidR="00250E3D" w:rsidRPr="00EB460A" w:rsidRDefault="00250E3D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1267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12671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6539B8BF" w14:textId="77777777" w:rsidR="00250E3D" w:rsidRPr="00EB460A" w:rsidRDefault="00250E3D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1267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12673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72716D2C" w14:textId="77777777" w:rsidR="00250E3D" w:rsidRPr="00EB460A" w:rsidRDefault="00250E3D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1267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12675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04761F82" w14:textId="77777777" w:rsidR="00250E3D" w:rsidRPr="00EB460A" w:rsidRDefault="00250E3D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1267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12677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42A36EB5" w14:textId="77777777" w:rsidR="00250E3D" w:rsidRPr="00EB460A" w:rsidRDefault="00250E3D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1267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12679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12DADD3D" w14:textId="77777777" w:rsidR="00250E3D" w:rsidRPr="00EB460A" w:rsidRDefault="00250E3D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1268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12681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71662B93" w14:textId="77777777" w:rsidR="00250E3D" w:rsidRPr="00EB460A" w:rsidRDefault="00250E3D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1268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12683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77A28C01" w14:textId="77777777" w:rsidR="00250E3D" w:rsidRPr="00EB460A" w:rsidRDefault="00250E3D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1268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12685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31E1E7E4" w14:textId="77777777" w:rsidR="00250E3D" w:rsidRPr="00EB460A" w:rsidRDefault="00250E3D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1268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12687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4289F476" w14:textId="77777777" w:rsidR="00250E3D" w:rsidRPr="00EB460A" w:rsidRDefault="00250E3D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1268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12689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41743C84" w14:textId="77777777" w:rsidR="00250E3D" w:rsidRPr="00EB460A" w:rsidRDefault="00250E3D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1269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12691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23427224" w14:textId="77777777" w:rsidR="00250E3D" w:rsidRPr="00EB460A" w:rsidRDefault="00250E3D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1269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12693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47218EEB" w14:textId="77777777" w:rsidR="00250E3D" w:rsidRPr="00EB460A" w:rsidRDefault="00250E3D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1269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12695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6D749DEB" w14:textId="77777777" w:rsidR="00250E3D" w:rsidRPr="00EB460A" w:rsidRDefault="00250E3D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1269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12697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2DDB2454" w14:textId="77777777" w:rsidR="00250E3D" w:rsidRPr="00EB460A" w:rsidRDefault="00250E3D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1269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12699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4B0D69FB" w14:textId="77777777" w:rsidR="00250E3D" w:rsidRPr="00EB460A" w:rsidRDefault="00250E3D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1270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12701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5CA79640" w14:textId="77777777" w:rsidR="00250E3D" w:rsidRPr="00EB460A" w:rsidRDefault="00250E3D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1270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12703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243C0DD0" w14:textId="77777777" w:rsidR="00250E3D" w:rsidRPr="00EB460A" w:rsidRDefault="00250E3D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1270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12705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2EEAA201" w14:textId="77777777" w:rsidR="00250E3D" w:rsidRPr="00EB460A" w:rsidRDefault="00250E3D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1270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12707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7A55D81A" w14:textId="77777777" w:rsidR="00250E3D" w:rsidRPr="00EB460A" w:rsidRDefault="00250E3D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1270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12709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4A50522F" w14:textId="77777777" w:rsidR="00250E3D" w:rsidRPr="00EB460A" w:rsidRDefault="00250E3D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1271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12711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066DAEEB" w14:textId="77777777" w:rsidR="00250E3D" w:rsidRPr="00EB460A" w:rsidRDefault="00250E3D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1271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12713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38DC18AE" w14:textId="77777777" w:rsidR="00250E3D" w:rsidRPr="00EB460A" w:rsidRDefault="00250E3D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12714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12715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12716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12717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12718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12719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12720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12721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12722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12723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12724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6EABA499" w14:textId="77777777" w:rsidR="00250E3D" w:rsidRPr="00E76CAE" w:rsidRDefault="00250E3D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12725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12726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12727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12728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12729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12730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12731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12732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12733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12734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12735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12736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12737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12738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12739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12740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12741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12742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12743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12744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12745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12746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12747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12748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12749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12750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12751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12752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12753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12754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49D6762C" w14:textId="77777777" w:rsidR="00250E3D" w:rsidRPr="00EB460A" w:rsidRDefault="00250E3D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17F6717A" w14:textId="77777777" w:rsidR="00250E3D" w:rsidRDefault="00250E3D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p w14:paraId="646C0D97" w14:textId="77777777" w:rsidR="00250E3D" w:rsidRDefault="00250E3D">
      <w:pPr>
        <w:spacing w:line="259" w:lineRule="auto"/>
        <w:jc w:val="left"/>
        <w:rPr>
          <w:szCs w:val="26"/>
          <w:lang w:val="en-GB"/>
        </w:rPr>
      </w:pPr>
      <w:r>
        <w:rPr>
          <w:szCs w:val="26"/>
          <w:lang w:val="en-GB"/>
        </w:rPr>
        <w:br w:type="page"/>
      </w:r>
    </w:p>
    <w:p w14:paraId="20524382" w14:textId="77777777" w:rsidR="00250E3D" w:rsidRPr="00E43F2B" w:rsidRDefault="00250E3D" w:rsidP="003A6E07">
      <w:pPr>
        <w:jc w:val="center"/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250E3D" w:rsidRPr="000C4FD9" w14:paraId="5660D48F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0EF48A0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250E3D" w:rsidRPr="000C4FD9" w14:paraId="7342CAE6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5BC768D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0C0EA3E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28B1AE0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436F153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178DDFC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38CEDEB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250E3D" w:rsidRPr="000C4FD9" w14:paraId="07303A51" w14:textId="77777777" w:rsidTr="00306D70">
        <w:trPr>
          <w:jc w:val="center"/>
        </w:trPr>
        <w:tc>
          <w:tcPr>
            <w:tcW w:w="495" w:type="pct"/>
            <w:vMerge/>
          </w:tcPr>
          <w:p w14:paraId="646ED12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0A5A280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3FBE2EC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7E15051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077064A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7DD1F75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7B0B9A6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250E3D" w:rsidRPr="000C4FD9" w14:paraId="2305BD69" w14:textId="77777777" w:rsidTr="00306D70">
        <w:trPr>
          <w:jc w:val="center"/>
        </w:trPr>
        <w:tc>
          <w:tcPr>
            <w:tcW w:w="495" w:type="pct"/>
          </w:tcPr>
          <w:p w14:paraId="6039EC7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2932B16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18CBD00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5DF749D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72D8C5F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0130C26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469D7E5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250E3D" w:rsidRPr="000C4FD9" w14:paraId="79E2600D" w14:textId="77777777" w:rsidTr="00306D70">
        <w:trPr>
          <w:jc w:val="center"/>
        </w:trPr>
        <w:tc>
          <w:tcPr>
            <w:tcW w:w="495" w:type="pct"/>
          </w:tcPr>
          <w:p w14:paraId="2E401B3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6C61F8E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0596BEE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0325E5C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5FEDD36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41D4A9E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1687FC2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250E3D" w:rsidRPr="000C4FD9" w14:paraId="15EE01E2" w14:textId="77777777" w:rsidTr="00306D70">
        <w:trPr>
          <w:jc w:val="center"/>
        </w:trPr>
        <w:tc>
          <w:tcPr>
            <w:tcW w:w="495" w:type="pct"/>
          </w:tcPr>
          <w:p w14:paraId="7C8BCFC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1AAEE54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429EA27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5ACCA37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77A841C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0CF073E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7F9BC55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250E3D" w:rsidRPr="000C4FD9" w14:paraId="482B2017" w14:textId="77777777" w:rsidTr="00306D70">
        <w:trPr>
          <w:jc w:val="center"/>
        </w:trPr>
        <w:tc>
          <w:tcPr>
            <w:tcW w:w="495" w:type="pct"/>
          </w:tcPr>
          <w:p w14:paraId="66CAF0F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128B714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0A865F9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600D8AF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02998D5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57CFE10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5CF899A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250E3D" w:rsidRPr="000C4FD9" w14:paraId="1A5459DD" w14:textId="77777777" w:rsidTr="00306D70">
        <w:trPr>
          <w:jc w:val="center"/>
        </w:trPr>
        <w:tc>
          <w:tcPr>
            <w:tcW w:w="495" w:type="pct"/>
          </w:tcPr>
          <w:p w14:paraId="397AE15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3A233E9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7524EFF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25177B2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10DD451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13B051B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6E3C4C9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250E3D" w:rsidRPr="000C4FD9" w14:paraId="7E6FC867" w14:textId="77777777" w:rsidTr="00306D70">
        <w:trPr>
          <w:jc w:val="center"/>
        </w:trPr>
        <w:tc>
          <w:tcPr>
            <w:tcW w:w="495" w:type="pct"/>
          </w:tcPr>
          <w:p w14:paraId="31082E8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21EECB1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60F0F79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1757EA8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22CBE74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37439C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1CDA515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250E3D" w:rsidRPr="000C4FD9" w14:paraId="7B9C6E98" w14:textId="77777777" w:rsidTr="00306D70">
        <w:trPr>
          <w:jc w:val="center"/>
        </w:trPr>
        <w:tc>
          <w:tcPr>
            <w:tcW w:w="495" w:type="pct"/>
          </w:tcPr>
          <w:p w14:paraId="2168080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2F091B6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0B6D525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7BFC296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13CDE3F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5CAF120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4353A98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250E3D" w:rsidRPr="000C4FD9" w14:paraId="6866D343" w14:textId="77777777" w:rsidTr="00306D70">
        <w:trPr>
          <w:jc w:val="center"/>
        </w:trPr>
        <w:tc>
          <w:tcPr>
            <w:tcW w:w="495" w:type="pct"/>
          </w:tcPr>
          <w:p w14:paraId="3B4BBE6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63D4083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584C634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0588615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5C0B57A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3A2F07C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394A09C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250E3D" w:rsidRPr="000C4FD9" w14:paraId="439E1486" w14:textId="77777777" w:rsidTr="00306D70">
        <w:trPr>
          <w:jc w:val="center"/>
        </w:trPr>
        <w:tc>
          <w:tcPr>
            <w:tcW w:w="495" w:type="pct"/>
          </w:tcPr>
          <w:p w14:paraId="4BC3B0B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2D5F549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3D3D053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68FDD91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6D7DED1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12FE86B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49830D3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250E3D" w:rsidRPr="000C4FD9" w14:paraId="54337EA0" w14:textId="77777777" w:rsidTr="00306D70">
        <w:trPr>
          <w:jc w:val="center"/>
        </w:trPr>
        <w:tc>
          <w:tcPr>
            <w:tcW w:w="495" w:type="pct"/>
          </w:tcPr>
          <w:p w14:paraId="22863EF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132A148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5062122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5D5F21D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25A2B78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6E67C89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1E87A0E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250E3D" w:rsidRPr="000C4FD9" w14:paraId="4EA0BFC2" w14:textId="77777777" w:rsidTr="00306D70">
        <w:trPr>
          <w:jc w:val="center"/>
        </w:trPr>
        <w:tc>
          <w:tcPr>
            <w:tcW w:w="495" w:type="pct"/>
          </w:tcPr>
          <w:p w14:paraId="568DA46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12E7F86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6832499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6C3EC19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3E9652A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27ED36D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525CD69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250E3D" w:rsidRPr="000C4FD9" w14:paraId="1376CEAD" w14:textId="77777777" w:rsidTr="00306D70">
        <w:trPr>
          <w:jc w:val="center"/>
        </w:trPr>
        <w:tc>
          <w:tcPr>
            <w:tcW w:w="495" w:type="pct"/>
          </w:tcPr>
          <w:p w14:paraId="07E9671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2023DF1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1B32BFD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04F5607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548256C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2748B85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2BD4881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250E3D" w:rsidRPr="000C4FD9" w14:paraId="768D69AE" w14:textId="77777777" w:rsidTr="00306D70">
        <w:trPr>
          <w:jc w:val="center"/>
        </w:trPr>
        <w:tc>
          <w:tcPr>
            <w:tcW w:w="495" w:type="pct"/>
          </w:tcPr>
          <w:p w14:paraId="4FE38C4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678959E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1B4BED0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4AD02EA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2F99CC9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3A4A076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450BF39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250E3D" w:rsidRPr="000C4FD9" w14:paraId="05C19C4F" w14:textId="77777777" w:rsidTr="00306D70">
        <w:trPr>
          <w:jc w:val="center"/>
        </w:trPr>
        <w:tc>
          <w:tcPr>
            <w:tcW w:w="495" w:type="pct"/>
          </w:tcPr>
          <w:p w14:paraId="2A1C396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17D26A8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7E4C7AA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570B384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647BF31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022A4CC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2BD0D67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250E3D" w:rsidRPr="000C4FD9" w14:paraId="78C0CE39" w14:textId="77777777" w:rsidTr="00306D70">
        <w:trPr>
          <w:jc w:val="center"/>
        </w:trPr>
        <w:tc>
          <w:tcPr>
            <w:tcW w:w="495" w:type="pct"/>
          </w:tcPr>
          <w:p w14:paraId="6F9648D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7374EDD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67D44E0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56C354E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1E9D691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17D4F67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5FFFF0A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250E3D" w:rsidRPr="000C4FD9" w14:paraId="6230DD54" w14:textId="77777777" w:rsidTr="00306D70">
        <w:trPr>
          <w:jc w:val="center"/>
        </w:trPr>
        <w:tc>
          <w:tcPr>
            <w:tcW w:w="495" w:type="pct"/>
          </w:tcPr>
          <w:p w14:paraId="17B4557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7C3ED04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10C81F4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68650D0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07B2D49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72934E8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18391D9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250E3D" w:rsidRPr="000C4FD9" w14:paraId="2712AEE2" w14:textId="77777777" w:rsidTr="00306D70">
        <w:trPr>
          <w:jc w:val="center"/>
        </w:trPr>
        <w:tc>
          <w:tcPr>
            <w:tcW w:w="495" w:type="pct"/>
          </w:tcPr>
          <w:p w14:paraId="07A7D78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4D05159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571AF64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4066341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2BE948B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2F96B58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43BF906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250E3D" w:rsidRPr="000C4FD9" w14:paraId="2187FF54" w14:textId="77777777" w:rsidTr="00306D70">
        <w:trPr>
          <w:jc w:val="center"/>
        </w:trPr>
        <w:tc>
          <w:tcPr>
            <w:tcW w:w="495" w:type="pct"/>
          </w:tcPr>
          <w:p w14:paraId="12CBDF2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323DC1B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063CCFA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65F6715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3A67CBC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3B00BC8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264E365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250E3D" w:rsidRPr="000C4FD9" w14:paraId="5227AC61" w14:textId="77777777" w:rsidTr="00306D70">
        <w:trPr>
          <w:jc w:val="center"/>
        </w:trPr>
        <w:tc>
          <w:tcPr>
            <w:tcW w:w="495" w:type="pct"/>
          </w:tcPr>
          <w:p w14:paraId="795AEAD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2FEF41B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08B8278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1BD2168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65B8004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5EEEA01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037F9FF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250E3D" w:rsidRPr="000C4FD9" w14:paraId="3B33811F" w14:textId="77777777" w:rsidTr="00306D70">
        <w:trPr>
          <w:jc w:val="center"/>
        </w:trPr>
        <w:tc>
          <w:tcPr>
            <w:tcW w:w="495" w:type="pct"/>
          </w:tcPr>
          <w:p w14:paraId="570CD82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22CE5FD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623F69A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35C4645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4A4A141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16F11F2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3B4402F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250E3D" w:rsidRPr="000C4FD9" w14:paraId="49E488D6" w14:textId="77777777" w:rsidTr="00306D70">
        <w:trPr>
          <w:jc w:val="center"/>
        </w:trPr>
        <w:tc>
          <w:tcPr>
            <w:tcW w:w="495" w:type="pct"/>
          </w:tcPr>
          <w:p w14:paraId="41ED5A9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49B9A5B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7216C97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6F3C140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EDA228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416C170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6ABC03A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250E3D" w:rsidRPr="000C4FD9" w14:paraId="521849DD" w14:textId="77777777" w:rsidTr="00306D70">
        <w:trPr>
          <w:jc w:val="center"/>
        </w:trPr>
        <w:tc>
          <w:tcPr>
            <w:tcW w:w="495" w:type="pct"/>
          </w:tcPr>
          <w:p w14:paraId="5F6266E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5D12EB6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39DEE5A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371D19D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72748B8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7C1A2FC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13A8E9A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250E3D" w:rsidRPr="000C4FD9" w14:paraId="2AC04B51" w14:textId="77777777" w:rsidTr="00306D70">
        <w:trPr>
          <w:jc w:val="center"/>
        </w:trPr>
        <w:tc>
          <w:tcPr>
            <w:tcW w:w="495" w:type="pct"/>
          </w:tcPr>
          <w:p w14:paraId="08D684D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28B318F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79D205B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0932F21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027EFCE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5CB916D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43AEFA2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250E3D" w:rsidRPr="000C4FD9" w14:paraId="3320881C" w14:textId="77777777" w:rsidTr="00306D70">
        <w:trPr>
          <w:jc w:val="center"/>
        </w:trPr>
        <w:tc>
          <w:tcPr>
            <w:tcW w:w="495" w:type="pct"/>
          </w:tcPr>
          <w:p w14:paraId="2E163A65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25CAF19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75A3BAF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2549B3D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1785D61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0472072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2589D0E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250E3D" w:rsidRPr="000C4FD9" w14:paraId="44AD4765" w14:textId="77777777" w:rsidTr="00306D70">
        <w:trPr>
          <w:jc w:val="center"/>
        </w:trPr>
        <w:tc>
          <w:tcPr>
            <w:tcW w:w="495" w:type="pct"/>
          </w:tcPr>
          <w:p w14:paraId="0212719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189D6CE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6A679DBA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241AE82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3749C6A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24562F3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195DF5D9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250E3D" w:rsidRPr="000C4FD9" w14:paraId="05930CE3" w14:textId="77777777" w:rsidTr="00306D70">
        <w:trPr>
          <w:jc w:val="center"/>
        </w:trPr>
        <w:tc>
          <w:tcPr>
            <w:tcW w:w="495" w:type="pct"/>
          </w:tcPr>
          <w:p w14:paraId="4698C50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6DCCA25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5E7CF843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7B4D0A9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559B298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3C95EE2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5EDDFF2B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250E3D" w:rsidRPr="000C4FD9" w14:paraId="05670177" w14:textId="77777777" w:rsidTr="00306D70">
        <w:trPr>
          <w:jc w:val="center"/>
        </w:trPr>
        <w:tc>
          <w:tcPr>
            <w:tcW w:w="495" w:type="pct"/>
          </w:tcPr>
          <w:p w14:paraId="7562020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4BF4D522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0AA1464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6812E6B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3829E62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3A6F40A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59113D3C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250E3D" w:rsidRPr="000C4FD9" w14:paraId="2C4DDC7A" w14:textId="77777777" w:rsidTr="00306D70">
        <w:trPr>
          <w:jc w:val="center"/>
        </w:trPr>
        <w:tc>
          <w:tcPr>
            <w:tcW w:w="495" w:type="pct"/>
          </w:tcPr>
          <w:p w14:paraId="5BAFDD7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04CFF0A8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3850090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7176A9D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705E1FE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65F9C9EF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3AC4D5E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250E3D" w:rsidRPr="000C4FD9" w14:paraId="4837B4CF" w14:textId="77777777" w:rsidTr="00306D70">
        <w:trPr>
          <w:jc w:val="center"/>
        </w:trPr>
        <w:tc>
          <w:tcPr>
            <w:tcW w:w="495" w:type="pct"/>
          </w:tcPr>
          <w:p w14:paraId="420FEF97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78674154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2C422CAD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01B8B7C0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266DFE7E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64C8F506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0C6CE271" w14:textId="77777777" w:rsidR="00250E3D" w:rsidRPr="000C4FD9" w:rsidRDefault="00250E3D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1C20460A" w14:textId="77777777" w:rsidR="00250E3D" w:rsidRDefault="00250E3D">
      <w:pPr>
        <w:sectPr w:rsidR="00250E3D" w:rsidSect="00343C50">
          <w:footerReference w:type="default" r:id="rId7"/>
          <w:pgSz w:w="12240" w:h="15840"/>
          <w:pgMar w:top="1440" w:right="1440" w:bottom="1440" w:left="1440" w:header="720" w:footer="720" w:gutter="0"/>
          <w:pgNumType w:start="41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3A55C" w14:textId="77777777" w:rsidR="00354CBA" w:rsidRDefault="00354CBA">
      <w:pPr>
        <w:spacing w:after="0" w:line="240" w:lineRule="auto"/>
      </w:pPr>
      <w:r>
        <w:separator/>
      </w:r>
    </w:p>
  </w:endnote>
  <w:endnote w:type="continuationSeparator" w:id="0">
    <w:p w14:paraId="32A21A53" w14:textId="77777777" w:rsidR="00354CBA" w:rsidRDefault="00354C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D2BA322" w14:textId="77777777" w:rsidR="00250E3D" w:rsidRDefault="00250E3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E1E1D5A" w14:textId="77777777" w:rsidR="00250E3D" w:rsidRDefault="00250E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A0B29" w14:textId="77777777" w:rsidR="00354CBA" w:rsidRDefault="00354CBA">
      <w:pPr>
        <w:spacing w:after="0" w:line="240" w:lineRule="auto"/>
      </w:pPr>
      <w:r>
        <w:separator/>
      </w:r>
    </w:p>
  </w:footnote>
  <w:footnote w:type="continuationSeparator" w:id="0">
    <w:p w14:paraId="544FD985" w14:textId="77777777" w:rsidR="00354CBA" w:rsidRDefault="00354C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1020DD"/>
    <w:rsid w:val="00250E3D"/>
    <w:rsid w:val="0027729E"/>
    <w:rsid w:val="002F3E05"/>
    <w:rsid w:val="00315150"/>
    <w:rsid w:val="00322B0E"/>
    <w:rsid w:val="00354CBA"/>
    <w:rsid w:val="004377C9"/>
    <w:rsid w:val="00467BD8"/>
    <w:rsid w:val="00482700"/>
    <w:rsid w:val="004F7977"/>
    <w:rsid w:val="005164D8"/>
    <w:rsid w:val="0055084B"/>
    <w:rsid w:val="005835B0"/>
    <w:rsid w:val="00596D68"/>
    <w:rsid w:val="00671A1E"/>
    <w:rsid w:val="00690CAC"/>
    <w:rsid w:val="006A2ED5"/>
    <w:rsid w:val="00707901"/>
    <w:rsid w:val="007658F7"/>
    <w:rsid w:val="0080767A"/>
    <w:rsid w:val="008444AE"/>
    <w:rsid w:val="00847C7A"/>
    <w:rsid w:val="00862D23"/>
    <w:rsid w:val="00903D7C"/>
    <w:rsid w:val="0094422C"/>
    <w:rsid w:val="009E095F"/>
    <w:rsid w:val="00A35E2E"/>
    <w:rsid w:val="00A63818"/>
    <w:rsid w:val="00A639C2"/>
    <w:rsid w:val="00B00451"/>
    <w:rsid w:val="00B30288"/>
    <w:rsid w:val="00B52258"/>
    <w:rsid w:val="00BC7DAF"/>
    <w:rsid w:val="00C420CC"/>
    <w:rsid w:val="00C60FCA"/>
    <w:rsid w:val="00C81B39"/>
    <w:rsid w:val="00C93894"/>
    <w:rsid w:val="00CD1169"/>
    <w:rsid w:val="00D748F5"/>
    <w:rsid w:val="00DA009F"/>
    <w:rsid w:val="00DE77EB"/>
    <w:rsid w:val="00E46915"/>
    <w:rsid w:val="00E56AFC"/>
    <w:rsid w:val="00E66622"/>
    <w:rsid w:val="00E84EEE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976"/>
    <o:shapelayout v:ext="edit">
      <o:idmap v:ext="edit" data="1,2,3,4,5,6,7,8,9,10,11,12"/>
      <o:rules v:ext="edit">
        <o:r id="V:Rule1" type="connector" idref="#_x0000_s12859"/>
        <o:r id="V:Rule2" type="connector" idref="#_x0000_s12944"/>
        <o:r id="V:Rule3" type="connector" idref="#AutoShape 268"/>
        <o:r id="V:Rule4" type="connector" idref="#_x0000_s12937"/>
        <o:r id="V:Rule5" type="connector" idref="#_x0000_s12863"/>
        <o:r id="V:Rule6" type="connector" idref="#_x0000_s12784"/>
        <o:r id="V:Rule7" type="connector" idref="#_x0000_s12879"/>
        <o:r id="V:Rule8" type="connector" idref="#_x0000_s12918"/>
        <o:r id="V:Rule9" type="connector" idref="#_x0000_s12949"/>
        <o:r id="V:Rule10" type="connector" idref="#_x0000_s12909"/>
        <o:r id="V:Rule11" type="connector" idref="#_x0000_s12922"/>
        <o:r id="V:Rule12" type="connector" idref="#_x0000_s12865"/>
        <o:r id="V:Rule13" type="connector" idref="#_x0000_s12787"/>
        <o:r id="V:Rule14" type="connector" idref="#_x0000_s12912"/>
        <o:r id="V:Rule15" type="connector" idref="#_x0000_s12854"/>
        <o:r id="V:Rule16" type="connector" idref="#_x0000_s12793"/>
        <o:r id="V:Rule17" type="connector" idref="#_x0000_s12871"/>
        <o:r id="V:Rule18" type="connector" idref="#_x0000_s12893"/>
        <o:r id="V:Rule19" type="connector" idref="#_x0000_s12788"/>
        <o:r id="V:Rule20" type="connector" idref="#AutoShape 280"/>
        <o:r id="V:Rule21" type="connector" idref="#_x0000_s12808"/>
        <o:r id="V:Rule22" type="connector" idref="#_x0000_s12925"/>
        <o:r id="V:Rule23" type="connector" idref="#AutoShape 282"/>
        <o:r id="V:Rule24" type="connector" idref="#_x0000_s12877"/>
        <o:r id="V:Rule25" type="connector" idref="#_x0000_s12890"/>
        <o:r id="V:Rule26" type="connector" idref="#AutoShape 279"/>
        <o:r id="V:Rule27" type="connector" idref="#_x0000_s12847"/>
        <o:r id="V:Rule28" type="connector" idref="#_x0000_s12891"/>
        <o:r id="V:Rule29" type="connector" idref="#_x0000_s12951"/>
        <o:r id="V:Rule30" type="connector" idref="#_x0000_s12888"/>
        <o:r id="V:Rule31" type="connector" idref="#_x0000_s12862"/>
        <o:r id="V:Rule32" type="connector" idref="#_x0000_s12795"/>
        <o:r id="V:Rule33" type="connector" idref="#AutoShape 260"/>
        <o:r id="V:Rule34" type="connector" idref="#AutoShape 255"/>
        <o:r id="V:Rule35" type="connector" idref="#_x0000_s12887"/>
        <o:r id="V:Rule36" type="connector" idref="#AutoShape 249"/>
        <o:r id="V:Rule37" type="connector" idref="#AutoShape 263"/>
        <o:r id="V:Rule38" type="connector" idref="#_x0000_s12880"/>
        <o:r id="V:Rule39" type="connector" idref="#_x0000_s12873"/>
        <o:r id="V:Rule40" type="connector" idref="#_x0000_s12857"/>
        <o:r id="V:Rule41" type="connector" idref="#AutoShape 269"/>
        <o:r id="V:Rule42" type="connector" idref="#_x0000_s12943"/>
        <o:r id="V:Rule43" type="connector" idref="#_x0000_s12913"/>
        <o:r id="V:Rule44" type="connector" idref="#_x0000_s12861"/>
        <o:r id="V:Rule45" type="connector" idref="#_x0000_s12816"/>
        <o:r id="V:Rule46" type="connector" idref="#_x0000_s12853"/>
        <o:r id="V:Rule47" type="connector" idref="#AutoShape 284"/>
        <o:r id="V:Rule48" type="connector" idref="#_x0000_s12941"/>
        <o:r id="V:Rule49" type="connector" idref="#AutoShape 271"/>
        <o:r id="V:Rule50" type="connector" idref="#_x0000_s12931"/>
        <o:r id="V:Rule51" type="connector" idref="#_x0000_s12812"/>
        <o:r id="V:Rule52" type="connector" idref="#_x0000_s12901"/>
        <o:r id="V:Rule53" type="connector" idref="#AutoShape 272"/>
        <o:r id="V:Rule54" type="connector" idref="#_x0000_s12948"/>
        <o:r id="V:Rule55" type="connector" idref="#_x0000_s12799"/>
        <o:r id="V:Rule56" type="connector" idref="#_x0000_s12867"/>
        <o:r id="V:Rule57" type="connector" idref="#_x0000_s12870"/>
        <o:r id="V:Rule58" type="connector" idref="#_x0000_s12895"/>
        <o:r id="V:Rule59" type="connector" idref="#_x0000_s12802"/>
        <o:r id="V:Rule60" type="connector" idref="#AutoShape 252"/>
        <o:r id="V:Rule61" type="connector" idref="#_x0000_s12923"/>
        <o:r id="V:Rule62" type="connector" idref="#_x0000_s12903"/>
        <o:r id="V:Rule63" type="connector" idref="#_x0000_s12783"/>
        <o:r id="V:Rule64" type="connector" idref="#_x0000_s12932"/>
        <o:r id="V:Rule65" type="connector" idref="#_x0000_s12874"/>
        <o:r id="V:Rule66" type="connector" idref="#_x0000_s12869"/>
        <o:r id="V:Rule67" type="connector" idref="#_x0000_s12845"/>
        <o:r id="V:Rule68" type="connector" idref="#AutoShape 273"/>
        <o:r id="V:Rule69" type="connector" idref="#AutoShape 262"/>
        <o:r id="V:Rule70" type="connector" idref="#_x0000_s12850"/>
        <o:r id="V:Rule71" type="connector" idref="#_x0000_s12945"/>
        <o:r id="V:Rule72" type="connector" idref="#_x0000_s12936"/>
        <o:r id="V:Rule73" type="connector" idref="#_x0000_s12818"/>
        <o:r id="V:Rule74" type="connector" idref="#_x0000_s12817"/>
        <o:r id="V:Rule75" type="connector" idref="#AutoShape 261"/>
        <o:r id="V:Rule76" type="connector" idref="#_x0000_s12797"/>
        <o:r id="V:Rule77" type="connector" idref="#_x0000_s12917"/>
        <o:r id="V:Rule78" type="connector" idref="#_x0000_s12809"/>
        <o:r id="V:Rule79" type="connector" idref="#_x0000_s12953"/>
        <o:r id="V:Rule80" type="connector" idref="#_x0000_s12902"/>
        <o:r id="V:Rule81" type="connector" idref="#AutoShape 277"/>
        <o:r id="V:Rule82" type="connector" idref="#_x0000_s12899"/>
        <o:r id="V:Rule83" type="connector" idref="#AutoShape 267"/>
        <o:r id="V:Rule84" type="connector" idref="#AutoShape 251"/>
        <o:r id="V:Rule85" type="connector" idref="#_x0000_s12843"/>
        <o:r id="V:Rule86" type="connector" idref="#AutoShape 276"/>
        <o:r id="V:Rule87" type="connector" idref="#_x0000_s12807"/>
        <o:r id="V:Rule88" type="connector" idref="#_x0000_s12952"/>
        <o:r id="V:Rule89" type="connector" idref="#_x0000_s12849"/>
        <o:r id="V:Rule90" type="connector" idref="#_x0000_s12786"/>
        <o:r id="V:Rule91" type="connector" idref="#_x0000_s12794"/>
        <o:r id="V:Rule92" type="connector" idref="#_x0000_s12801"/>
        <o:r id="V:Rule93" type="connector" idref="#_x0000_s12897"/>
        <o:r id="V:Rule94" type="connector" idref="#_x0000_s12878"/>
        <o:r id="V:Rule95" type="connector" idref="#AutoShape 274"/>
        <o:r id="V:Rule96" type="connector" idref="#_x0000_s12935"/>
        <o:r id="V:Rule97" type="connector" idref="#_x0000_s12919"/>
        <o:r id="V:Rule98" type="connector" idref="#_x0000_s12928"/>
        <o:r id="V:Rule99" type="connector" idref="#_x0000_s12882"/>
        <o:r id="V:Rule100" type="connector" idref="#_x0000_s12866"/>
        <o:r id="V:Rule101" type="connector" idref="#_x0000_s12910"/>
        <o:r id="V:Rule102" type="connector" idref="#_x0000_s12851"/>
        <o:r id="V:Rule103" type="connector" idref="#_x0000_s12926"/>
        <o:r id="V:Rule104" type="connector" idref="#_x0000_s12791"/>
        <o:r id="V:Rule105" type="connector" idref="#AutoShape 285"/>
        <o:r id="V:Rule106" type="connector" idref="#_x0000_s12810"/>
        <o:r id="V:Rule107" type="connector" idref="#_x0000_s12875"/>
        <o:r id="V:Rule108" type="connector" idref="#_x0000_s12886"/>
        <o:r id="V:Rule109" type="connector" idref="#_x0000_s12921"/>
        <o:r id="V:Rule110" type="connector" idref="#AutoShape 278"/>
        <o:r id="V:Rule111" type="connector" idref="#AutoShape 270"/>
        <o:r id="V:Rule112" type="connector" idref="#_x0000_s12805"/>
        <o:r id="V:Rule113" type="connector" idref="#_x0000_s12915"/>
        <o:r id="V:Rule114" type="connector" idref="#_x0000_s12803"/>
        <o:r id="V:Rule115" type="connector" idref="#AutoShape 257"/>
        <o:r id="V:Rule116" type="connector" idref="#AutoShape 264"/>
        <o:r id="V:Rule117" type="connector" idref="#_x0000_s12907"/>
        <o:r id="V:Rule118" type="connector" idref="#_x0000_s12884"/>
        <o:r id="V:Rule119" type="connector" idref="#AutoShape 265"/>
        <o:r id="V:Rule120" type="connector" idref="#_x0000_s12892"/>
        <o:r id="V:Rule121" type="connector" idref="#AutoShape 283"/>
        <o:r id="V:Rule122" type="connector" idref="#_x0000_s12798"/>
        <o:r id="V:Rule123" type="connector" idref="#_x0000_s12947"/>
        <o:r id="V:Rule124" type="connector" idref="#_x0000_s12883"/>
        <o:r id="V:Rule125" type="connector" idref="#_x0000_s12914"/>
        <o:r id="V:Rule126" type="connector" idref="#_x0000_s12911"/>
        <o:r id="V:Rule127" type="connector" idref="#AutoShape 275"/>
        <o:r id="V:Rule128" type="connector" idref="#_x0000_s12933"/>
        <o:r id="V:Rule129" type="connector" idref="#_x0000_s12855"/>
        <o:r id="V:Rule130" type="connector" idref="#AutoShape 281"/>
        <o:r id="V:Rule131" type="connector" idref="#_x0000_s12894"/>
        <o:r id="V:Rule132" type="connector" idref="#_x0000_s12898"/>
        <o:r id="V:Rule133" type="connector" idref="#AutoShape 266"/>
        <o:r id="V:Rule134" type="connector" idref="#_x0000_s12929"/>
        <o:r id="V:Rule135" type="connector" idref="#_x0000_s12806"/>
        <o:r id="V:Rule136" type="connector" idref="#_x0000_s12790"/>
        <o:r id="V:Rule137" type="connector" idref="#_x0000_s12813"/>
        <o:r id="V:Rule138" type="connector" idref="#_x0000_s12789"/>
        <o:r id="V:Rule139" type="connector" idref="#_x0000_s12906"/>
        <o:r id="V:Rule140" type="connector" idref="#_x0000_s12846"/>
        <o:r id="V:Rule141" type="connector" idref="#AutoShape 259"/>
        <o:r id="V:Rule142" type="connector" idref="#_x0000_s12905"/>
        <o:r id="V:Rule143" type="connector" idref="#AutoShape 250"/>
        <o:r id="V:Rule144" type="connector" idref="#_x0000_s12940"/>
        <o:r id="V:Rule145" type="connector" idref="#AutoShape 248"/>
        <o:r id="V:Rule146" type="connector" idref="#_x0000_s12939"/>
        <o:r id="V:Rule147" type="connector" idref="#AutoShape 258"/>
        <o:r id="V:Rule148" type="connector" idref="#_x0000_s12858"/>
        <o:r id="V:Rule149" type="connector" idref="#_x0000_s12927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5</Words>
  <Characters>271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